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1EBF2" w14:textId="77777777" w:rsidR="0005170D" w:rsidRDefault="0005170D">
      <w:pPr>
        <w:jc w:val="center"/>
        <w:rPr>
          <w:rFonts w:eastAsia="仿宋_GB2312"/>
          <w:sz w:val="24"/>
          <w:szCs w:val="32"/>
        </w:rPr>
      </w:pPr>
    </w:p>
    <w:p w14:paraId="1D5594BC" w14:textId="77777777" w:rsidR="0005170D" w:rsidRDefault="00272F48">
      <w:pPr>
        <w:jc w:val="center"/>
        <w:rPr>
          <w:rStyle w:val="title1"/>
          <w:rFonts w:eastAsia="方正小标宋简体"/>
          <w:bCs w:val="0"/>
          <w:color w:val="auto"/>
          <w:sz w:val="36"/>
          <w:szCs w:val="36"/>
        </w:rPr>
      </w:pPr>
      <w:r>
        <w:rPr>
          <w:rStyle w:val="title1"/>
          <w:rFonts w:eastAsia="方正小标宋简体"/>
          <w:b w:val="0"/>
          <w:color w:val="auto"/>
          <w:sz w:val="36"/>
          <w:szCs w:val="36"/>
        </w:rPr>
        <w:t>浙江省科学技术奖公示信息表</w:t>
      </w:r>
      <w:r>
        <w:rPr>
          <w:rStyle w:val="title1"/>
          <w:rFonts w:eastAsia="仿宋_GB2312"/>
          <w:b w:val="0"/>
          <w:color w:val="auto"/>
          <w:sz w:val="32"/>
          <w:szCs w:val="32"/>
        </w:rPr>
        <w:t>（单位提名）</w:t>
      </w:r>
    </w:p>
    <w:p w14:paraId="7737A079" w14:textId="171E1333" w:rsidR="0005170D" w:rsidRDefault="00272F48">
      <w:pPr>
        <w:spacing w:line="440" w:lineRule="exact"/>
        <w:rPr>
          <w:rFonts w:eastAsia="仿宋_GB2312"/>
          <w:sz w:val="28"/>
          <w:szCs w:val="24"/>
        </w:rPr>
      </w:pPr>
      <w:r>
        <w:rPr>
          <w:rFonts w:eastAsia="仿宋_GB2312"/>
          <w:sz w:val="28"/>
          <w:szCs w:val="24"/>
        </w:rPr>
        <w:t>提名奖项：</w:t>
      </w:r>
      <w:r w:rsidR="004C5F71">
        <w:rPr>
          <w:rFonts w:eastAsia="仿宋_GB2312" w:hint="eastAsia"/>
          <w:sz w:val="28"/>
          <w:szCs w:val="24"/>
        </w:rPr>
        <w:t>自然科学奖</w:t>
      </w:r>
    </w:p>
    <w:tbl>
      <w:tblPr>
        <w:tblW w:w="850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6237"/>
      </w:tblGrid>
      <w:tr w:rsidR="0005170D" w14:paraId="55501549" w14:textId="77777777">
        <w:trPr>
          <w:trHeight w:val="647"/>
        </w:trPr>
        <w:tc>
          <w:tcPr>
            <w:tcW w:w="2269" w:type="dxa"/>
            <w:vAlign w:val="center"/>
          </w:tcPr>
          <w:p w14:paraId="2C143A4B" w14:textId="77777777" w:rsidR="0005170D" w:rsidRDefault="00272F48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>
              <w:rPr>
                <w:rStyle w:val="title1"/>
                <w:rFonts w:eastAsia="仿宋_GB2312"/>
                <w:b w:val="0"/>
                <w:bCs w:val="0"/>
                <w:color w:val="auto"/>
                <w:sz w:val="28"/>
              </w:rPr>
              <w:t>成果名称</w:t>
            </w:r>
          </w:p>
        </w:tc>
        <w:tc>
          <w:tcPr>
            <w:tcW w:w="6237" w:type="dxa"/>
            <w:vAlign w:val="center"/>
          </w:tcPr>
          <w:p w14:paraId="1F0D1E4C" w14:textId="2FCF4B09" w:rsidR="0005170D" w:rsidRDefault="004C5F71" w:rsidP="00310510">
            <w:pPr>
              <w:spacing w:line="440" w:lineRule="exact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310510">
              <w:rPr>
                <w:rFonts w:eastAsia="仿宋_GB2312" w:hint="eastAsia"/>
                <w:bCs/>
                <w:sz w:val="24"/>
                <w:szCs w:val="24"/>
              </w:rPr>
              <w:t>多相反应流动的界面耦合机理及模型研究</w:t>
            </w:r>
          </w:p>
        </w:tc>
      </w:tr>
      <w:tr w:rsidR="0005170D" w14:paraId="48E18E86" w14:textId="77777777">
        <w:trPr>
          <w:trHeight w:val="561"/>
        </w:trPr>
        <w:tc>
          <w:tcPr>
            <w:tcW w:w="2269" w:type="dxa"/>
            <w:vAlign w:val="center"/>
          </w:tcPr>
          <w:p w14:paraId="7C4D7CE3" w14:textId="77777777" w:rsidR="0005170D" w:rsidRDefault="00272F48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>
              <w:rPr>
                <w:rStyle w:val="title1"/>
                <w:rFonts w:eastAsia="仿宋_GB2312"/>
                <w:b w:val="0"/>
                <w:bCs w:val="0"/>
                <w:color w:val="auto"/>
                <w:sz w:val="28"/>
              </w:rPr>
              <w:t>提名等级</w:t>
            </w:r>
          </w:p>
        </w:tc>
        <w:tc>
          <w:tcPr>
            <w:tcW w:w="6237" w:type="dxa"/>
            <w:vAlign w:val="center"/>
          </w:tcPr>
          <w:p w14:paraId="43BD1BD5" w14:textId="3782809E" w:rsidR="0005170D" w:rsidRDefault="004C5F71" w:rsidP="00310510">
            <w:pPr>
              <w:spacing w:line="440" w:lineRule="exact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310510">
              <w:rPr>
                <w:rFonts w:eastAsia="仿宋_GB2312" w:hint="eastAsia"/>
                <w:bCs/>
                <w:sz w:val="24"/>
                <w:szCs w:val="24"/>
              </w:rPr>
              <w:t>一等奖</w:t>
            </w:r>
          </w:p>
        </w:tc>
      </w:tr>
      <w:tr w:rsidR="0005170D" w:rsidRPr="003717F0" w14:paraId="2936F5FA" w14:textId="77777777">
        <w:trPr>
          <w:trHeight w:val="2461"/>
        </w:trPr>
        <w:tc>
          <w:tcPr>
            <w:tcW w:w="2269" w:type="dxa"/>
            <w:vAlign w:val="center"/>
          </w:tcPr>
          <w:p w14:paraId="102583D9" w14:textId="77777777" w:rsidR="0005170D" w:rsidRDefault="00272F48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/>
                <w:bCs/>
                <w:sz w:val="28"/>
                <w:szCs w:val="24"/>
              </w:rPr>
              <w:t>提名书</w:t>
            </w:r>
          </w:p>
          <w:p w14:paraId="0A3FD528" w14:textId="77777777" w:rsidR="0005170D" w:rsidRDefault="00272F48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/>
                <w:bCs/>
                <w:sz w:val="28"/>
                <w:szCs w:val="24"/>
              </w:rPr>
              <w:t>相关内容</w:t>
            </w:r>
          </w:p>
        </w:tc>
        <w:tc>
          <w:tcPr>
            <w:tcW w:w="6237" w:type="dxa"/>
            <w:vAlign w:val="center"/>
          </w:tcPr>
          <w:p w14:paraId="0C0621AC" w14:textId="036F07C5" w:rsidR="00B520EF" w:rsidRDefault="00B520EF" w:rsidP="005D266A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B520EF">
              <w:rPr>
                <w:rFonts w:eastAsia="仿宋_GB2312" w:hint="eastAsia"/>
                <w:bCs/>
                <w:sz w:val="24"/>
                <w:szCs w:val="24"/>
              </w:rPr>
              <w:t>代表性论文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：</w:t>
            </w:r>
          </w:p>
          <w:p w14:paraId="165EEC4C" w14:textId="3864BF28" w:rsidR="0042622A" w:rsidRPr="005D2624" w:rsidRDefault="005D266A" w:rsidP="005D266A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5D2624">
              <w:rPr>
                <w:rFonts w:eastAsia="仿宋_GB2312"/>
                <w:bCs/>
                <w:sz w:val="24"/>
                <w:szCs w:val="24"/>
              </w:rPr>
              <w:t>International Journal of Multiphase Flow, 2008, 34: 283-302.</w:t>
            </w:r>
          </w:p>
          <w:p w14:paraId="0A4EE2F5" w14:textId="04B57B18" w:rsidR="0042622A" w:rsidRPr="005D2624" w:rsidRDefault="004B647C" w:rsidP="004B647C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5D2624">
              <w:rPr>
                <w:rFonts w:eastAsia="仿宋_GB2312"/>
                <w:bCs/>
                <w:sz w:val="24"/>
                <w:szCs w:val="24"/>
              </w:rPr>
              <w:t>AICHE Journal, 2016, 62: 1917-1932.</w:t>
            </w:r>
          </w:p>
          <w:p w14:paraId="1027EECE" w14:textId="181C0629" w:rsidR="001B433D" w:rsidRDefault="001B433D" w:rsidP="003521F0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5D2624">
              <w:rPr>
                <w:rFonts w:eastAsia="仿宋_GB2312"/>
                <w:bCs/>
                <w:sz w:val="24"/>
                <w:szCs w:val="24"/>
              </w:rPr>
              <w:t>Proceedings of the Combustion Institute, 2011, 33: 2143-2152.</w:t>
            </w:r>
          </w:p>
          <w:p w14:paraId="5541E7BB" w14:textId="5FFCE7BB" w:rsidR="0042622A" w:rsidRPr="005D2624" w:rsidRDefault="003521F0" w:rsidP="007A396E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5D2624">
              <w:rPr>
                <w:rFonts w:eastAsia="仿宋_GB2312"/>
                <w:bCs/>
                <w:sz w:val="24"/>
                <w:szCs w:val="24"/>
              </w:rPr>
              <w:t>Powder Technology, 2018, 333: 304-316.</w:t>
            </w:r>
          </w:p>
          <w:p w14:paraId="5CABBC89" w14:textId="00909097" w:rsidR="0042622A" w:rsidRPr="005D2624" w:rsidRDefault="006C0D83" w:rsidP="006C0D83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5D2624">
              <w:rPr>
                <w:rFonts w:eastAsia="仿宋_GB2312"/>
                <w:bCs/>
                <w:sz w:val="24"/>
                <w:szCs w:val="24"/>
              </w:rPr>
              <w:t xml:space="preserve">Physics of Fluids, 2018, 30: 125101. </w:t>
            </w:r>
          </w:p>
          <w:p w14:paraId="51BC85B5" w14:textId="6C279397" w:rsidR="0042622A" w:rsidRPr="005D2624" w:rsidRDefault="006C0D83" w:rsidP="006C0D83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5D2624">
              <w:rPr>
                <w:rFonts w:eastAsia="仿宋_GB2312"/>
                <w:bCs/>
                <w:sz w:val="24"/>
                <w:szCs w:val="24"/>
              </w:rPr>
              <w:t>Energy, 2019, 188: 280-295.</w:t>
            </w:r>
          </w:p>
          <w:p w14:paraId="4E7419CA" w14:textId="3C676F13" w:rsidR="0042622A" w:rsidRPr="005D2624" w:rsidRDefault="006C0D83" w:rsidP="006C0D83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5D2624">
              <w:rPr>
                <w:rFonts w:eastAsia="仿宋_GB2312"/>
                <w:bCs/>
                <w:sz w:val="24"/>
                <w:szCs w:val="24"/>
              </w:rPr>
              <w:t>Chemical Engineering Science, 2019, 197: 280-295.</w:t>
            </w:r>
          </w:p>
          <w:p w14:paraId="4DE11148" w14:textId="6C5941DE" w:rsidR="0005170D" w:rsidRDefault="006C0D83" w:rsidP="00FF3187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5D2624">
              <w:rPr>
                <w:rFonts w:eastAsia="仿宋_GB2312"/>
                <w:bCs/>
                <w:sz w:val="24"/>
                <w:szCs w:val="24"/>
              </w:rPr>
              <w:t>Chemical Engineering Science, 2020, 217: 115550.</w:t>
            </w:r>
          </w:p>
          <w:p w14:paraId="3740C335" w14:textId="37C6A21F" w:rsidR="00B520EF" w:rsidRPr="005D2624" w:rsidRDefault="003A0045" w:rsidP="00FF3187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3A0045">
              <w:rPr>
                <w:rFonts w:eastAsia="仿宋_GB2312" w:hint="eastAsia"/>
                <w:bCs/>
                <w:sz w:val="24"/>
                <w:szCs w:val="24"/>
              </w:rPr>
              <w:t>主要知识产权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 w:rsidR="00B520EF">
              <w:rPr>
                <w:rFonts w:eastAsia="仿宋_GB2312" w:hint="eastAsia"/>
                <w:bCs/>
                <w:sz w:val="24"/>
                <w:szCs w:val="24"/>
              </w:rPr>
              <w:t>计算机软件著作权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</w:t>
            </w:r>
            <w:r w:rsidR="00B520EF">
              <w:rPr>
                <w:rFonts w:eastAsia="仿宋_GB2312" w:hint="eastAsia"/>
                <w:bCs/>
                <w:sz w:val="24"/>
                <w:szCs w:val="24"/>
              </w:rPr>
              <w:t>：</w:t>
            </w:r>
            <w:r w:rsidRPr="005D2624">
              <w:rPr>
                <w:rFonts w:eastAsia="仿宋_GB2312"/>
                <w:bCs/>
                <w:sz w:val="24"/>
                <w:szCs w:val="24"/>
              </w:rPr>
              <w:t xml:space="preserve"> </w:t>
            </w:r>
          </w:p>
          <w:p w14:paraId="16DA7A3F" w14:textId="198E9C56" w:rsidR="003717F0" w:rsidRPr="008A2919" w:rsidRDefault="00E453E3" w:rsidP="00D11EAC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E453E3">
              <w:rPr>
                <w:rFonts w:eastAsia="仿宋_GB2312"/>
                <w:bCs/>
                <w:sz w:val="24"/>
                <w:szCs w:val="24"/>
              </w:rPr>
              <w:t>2016S</w:t>
            </w:r>
            <w:r w:rsidRPr="008A2919">
              <w:rPr>
                <w:rFonts w:eastAsia="仿宋_GB2312"/>
                <w:bCs/>
                <w:sz w:val="24"/>
                <w:szCs w:val="24"/>
              </w:rPr>
              <w:t>R343401</w:t>
            </w:r>
            <w:r w:rsidR="00FF3187" w:rsidRPr="008A2919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 w:rsidR="009578BD" w:rsidRPr="008A2919">
              <w:rPr>
                <w:rFonts w:eastAsia="仿宋_GB2312"/>
                <w:bCs/>
                <w:sz w:val="24"/>
                <w:szCs w:val="24"/>
              </w:rPr>
              <w:t>2016SR361108</w:t>
            </w:r>
            <w:r w:rsidR="00FF3187" w:rsidRPr="008A2919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 w:rsidR="0049448C" w:rsidRPr="008A2919">
              <w:rPr>
                <w:rFonts w:eastAsia="仿宋_GB2312"/>
                <w:bCs/>
                <w:sz w:val="24"/>
                <w:szCs w:val="24"/>
              </w:rPr>
              <w:t>2016SR343278</w:t>
            </w:r>
            <w:r w:rsidR="00FF3187" w:rsidRPr="008A2919">
              <w:rPr>
                <w:rFonts w:eastAsia="仿宋_GB2312" w:hint="eastAsia"/>
                <w:bCs/>
                <w:sz w:val="24"/>
                <w:szCs w:val="24"/>
              </w:rPr>
              <w:t>，</w:t>
            </w:r>
          </w:p>
          <w:p w14:paraId="76BF6FF5" w14:textId="00EB583C" w:rsidR="0033635B" w:rsidRPr="005D2624" w:rsidRDefault="0044794B" w:rsidP="00D11EAC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 w:rsidRPr="008A2919">
              <w:rPr>
                <w:rFonts w:eastAsia="仿宋_GB2312"/>
                <w:bCs/>
                <w:sz w:val="24"/>
                <w:szCs w:val="24"/>
              </w:rPr>
              <w:t>2022SR0434191</w:t>
            </w:r>
            <w:r w:rsidR="00FF3187" w:rsidRPr="008A2919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 w:rsidR="008A2919" w:rsidRPr="008A2919">
              <w:rPr>
                <w:rFonts w:eastAsia="仿宋_GB2312"/>
                <w:bCs/>
                <w:sz w:val="24"/>
                <w:szCs w:val="24"/>
              </w:rPr>
              <w:t>2021SR0017819</w:t>
            </w:r>
          </w:p>
        </w:tc>
      </w:tr>
      <w:tr w:rsidR="0005170D" w14:paraId="6C90705D" w14:textId="77777777">
        <w:trPr>
          <w:trHeight w:val="1958"/>
        </w:trPr>
        <w:tc>
          <w:tcPr>
            <w:tcW w:w="2269" w:type="dxa"/>
            <w:tcBorders>
              <w:right w:val="single" w:sz="4" w:space="0" w:color="auto"/>
            </w:tcBorders>
            <w:vAlign w:val="center"/>
          </w:tcPr>
          <w:p w14:paraId="3C8747EB" w14:textId="77777777" w:rsidR="0005170D" w:rsidRDefault="00272F48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/>
                <w:bCs/>
                <w:sz w:val="28"/>
                <w:szCs w:val="24"/>
              </w:rPr>
              <w:t>主要完成人</w:t>
            </w:r>
          </w:p>
        </w:tc>
        <w:tc>
          <w:tcPr>
            <w:tcW w:w="6237" w:type="dxa"/>
            <w:tcBorders>
              <w:left w:val="single" w:sz="4" w:space="0" w:color="auto"/>
            </w:tcBorders>
            <w:vAlign w:val="center"/>
          </w:tcPr>
          <w:p w14:paraId="2CDEE2E1" w14:textId="7F58F9A4" w:rsidR="0005170D" w:rsidRDefault="004C5F71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罗坤</w:t>
            </w:r>
            <w:r w:rsidR="00272F48">
              <w:rPr>
                <w:rFonts w:eastAsia="仿宋_GB2312"/>
                <w:bCs/>
                <w:sz w:val="24"/>
                <w:szCs w:val="24"/>
              </w:rPr>
              <w:t>，排名</w:t>
            </w:r>
            <w:r w:rsidR="00272F48">
              <w:rPr>
                <w:rFonts w:eastAsia="仿宋_GB2312"/>
                <w:bCs/>
                <w:sz w:val="24"/>
                <w:szCs w:val="24"/>
              </w:rPr>
              <w:t>1</w:t>
            </w:r>
            <w:r w:rsidR="00272F48"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教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</w:t>
            </w:r>
          </w:p>
          <w:p w14:paraId="7DB2A9C7" w14:textId="76D73AD1" w:rsidR="0005170D" w:rsidRDefault="004C5F71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樊建人</w:t>
            </w:r>
            <w:r w:rsidR="00272F48">
              <w:rPr>
                <w:rFonts w:eastAsia="仿宋_GB2312"/>
                <w:bCs/>
                <w:sz w:val="24"/>
                <w:szCs w:val="24"/>
              </w:rPr>
              <w:t>，排名</w:t>
            </w:r>
            <w:r w:rsidR="00272F48">
              <w:rPr>
                <w:rFonts w:eastAsia="仿宋_GB2312"/>
                <w:bCs/>
                <w:sz w:val="24"/>
                <w:szCs w:val="24"/>
              </w:rPr>
              <w:t>2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教授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</w:t>
            </w:r>
          </w:p>
          <w:p w14:paraId="2EB81119" w14:textId="429463A8" w:rsidR="004C5F71" w:rsidRDefault="004C5F71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王帅</w:t>
            </w:r>
            <w:r w:rsidR="00272F48">
              <w:rPr>
                <w:rFonts w:eastAsia="仿宋_GB2312"/>
                <w:bCs/>
                <w:sz w:val="24"/>
                <w:szCs w:val="24"/>
              </w:rPr>
              <w:t>，排名</w:t>
            </w:r>
            <w:r w:rsidR="00272F48">
              <w:rPr>
                <w:rFonts w:eastAsia="仿宋_GB2312"/>
                <w:bCs/>
                <w:sz w:val="24"/>
                <w:szCs w:val="24"/>
              </w:rPr>
              <w:t>3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研究员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浙江大学</w:t>
            </w:r>
          </w:p>
          <w:p w14:paraId="009B9ADB" w14:textId="4BFFB6C1" w:rsidR="0005170D" w:rsidRDefault="004C5F71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王海鸥，</w:t>
            </w:r>
            <w:r>
              <w:rPr>
                <w:rFonts w:eastAsia="仿宋_GB2312"/>
                <w:bCs/>
                <w:sz w:val="24"/>
                <w:szCs w:val="24"/>
              </w:rPr>
              <w:t>排名</w:t>
            </w:r>
            <w:r w:rsidR="00531659">
              <w:rPr>
                <w:rFonts w:eastAsia="仿宋_GB2312"/>
                <w:bCs/>
                <w:sz w:val="24"/>
                <w:szCs w:val="24"/>
              </w:rPr>
              <w:t>4</w:t>
            </w:r>
            <w:r>
              <w:rPr>
                <w:rFonts w:eastAsia="仿宋_GB2312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研究员，浙江大学</w:t>
            </w:r>
          </w:p>
        </w:tc>
      </w:tr>
      <w:tr w:rsidR="0005170D" w14:paraId="66CAE0C6" w14:textId="77777777" w:rsidTr="0042622A">
        <w:trPr>
          <w:trHeight w:val="435"/>
        </w:trPr>
        <w:tc>
          <w:tcPr>
            <w:tcW w:w="2269" w:type="dxa"/>
            <w:tcBorders>
              <w:right w:val="single" w:sz="4" w:space="0" w:color="auto"/>
            </w:tcBorders>
            <w:vAlign w:val="center"/>
          </w:tcPr>
          <w:p w14:paraId="7C339173" w14:textId="77777777" w:rsidR="0005170D" w:rsidRPr="004C5F71" w:rsidRDefault="00272F48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4C5F71">
              <w:rPr>
                <w:rFonts w:eastAsia="仿宋_GB2312"/>
                <w:bCs/>
                <w:sz w:val="28"/>
                <w:szCs w:val="24"/>
              </w:rPr>
              <w:t>主要完成单位</w:t>
            </w:r>
          </w:p>
        </w:tc>
        <w:tc>
          <w:tcPr>
            <w:tcW w:w="6237" w:type="dxa"/>
            <w:tcBorders>
              <w:left w:val="single" w:sz="4" w:space="0" w:color="auto"/>
            </w:tcBorders>
            <w:vAlign w:val="center"/>
          </w:tcPr>
          <w:p w14:paraId="69907AFB" w14:textId="1201D473" w:rsidR="0005170D" w:rsidRPr="004C5F71" w:rsidRDefault="004C5F71" w:rsidP="00F87D03">
            <w:pPr>
              <w:spacing w:line="440" w:lineRule="exact"/>
              <w:rPr>
                <w:rFonts w:eastAsia="仿宋_GB2312"/>
                <w:bCs/>
                <w:sz w:val="28"/>
                <w:szCs w:val="24"/>
              </w:rPr>
            </w:pPr>
            <w:r w:rsidRPr="009A3A14">
              <w:rPr>
                <w:rFonts w:eastAsia="仿宋_GB2312" w:hint="eastAsia"/>
                <w:bCs/>
                <w:sz w:val="24"/>
                <w:szCs w:val="24"/>
              </w:rPr>
              <w:t>浙江大学</w:t>
            </w:r>
          </w:p>
        </w:tc>
      </w:tr>
      <w:tr w:rsidR="0005170D" w14:paraId="52A128FE" w14:textId="77777777" w:rsidTr="0042622A">
        <w:trPr>
          <w:trHeight w:val="413"/>
        </w:trPr>
        <w:tc>
          <w:tcPr>
            <w:tcW w:w="2269" w:type="dxa"/>
            <w:vAlign w:val="center"/>
          </w:tcPr>
          <w:p w14:paraId="101DF3DC" w14:textId="77777777" w:rsidR="0005170D" w:rsidRDefault="00272F48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  <w:t>提名单位</w:t>
            </w:r>
          </w:p>
        </w:tc>
        <w:tc>
          <w:tcPr>
            <w:tcW w:w="6237" w:type="dxa"/>
            <w:vAlign w:val="center"/>
          </w:tcPr>
          <w:p w14:paraId="6820EFEC" w14:textId="4FC9FAB3" w:rsidR="0005170D" w:rsidRDefault="0042622A" w:rsidP="00F87D03">
            <w:pPr>
              <w:spacing w:line="440" w:lineRule="exact"/>
              <w:rPr>
                <w:rStyle w:val="title1"/>
                <w:b w:val="0"/>
                <w:color w:val="auto"/>
              </w:rPr>
            </w:pPr>
            <w:r w:rsidRPr="009A3A14">
              <w:rPr>
                <w:rFonts w:eastAsia="仿宋_GB2312" w:hint="eastAsia"/>
                <w:bCs/>
                <w:sz w:val="24"/>
                <w:szCs w:val="24"/>
              </w:rPr>
              <w:t>浙江大学</w:t>
            </w:r>
          </w:p>
        </w:tc>
      </w:tr>
      <w:tr w:rsidR="0005170D" w14:paraId="19C57ACC" w14:textId="77777777" w:rsidTr="00442CB4">
        <w:trPr>
          <w:trHeight w:val="3503"/>
        </w:trPr>
        <w:tc>
          <w:tcPr>
            <w:tcW w:w="2269" w:type="dxa"/>
            <w:vAlign w:val="center"/>
          </w:tcPr>
          <w:p w14:paraId="0BAE8692" w14:textId="77777777" w:rsidR="0005170D" w:rsidRDefault="00272F48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  <w:lastRenderedPageBreak/>
              <w:t>提名意见</w:t>
            </w:r>
          </w:p>
        </w:tc>
        <w:tc>
          <w:tcPr>
            <w:tcW w:w="6237" w:type="dxa"/>
            <w:vAlign w:val="center"/>
          </w:tcPr>
          <w:p w14:paraId="0938722F" w14:textId="6D3C31AF" w:rsidR="00150761" w:rsidRPr="00150761" w:rsidRDefault="0019704D" w:rsidP="0019704D">
            <w:pPr>
              <w:spacing w:beforeLines="25" w:before="78" w:line="276" w:lineRule="auto"/>
              <w:ind w:firstLineChars="186" w:firstLine="446"/>
              <w:rPr>
                <w:rFonts w:eastAsia="仿宋_GB2312"/>
                <w:sz w:val="24"/>
              </w:rPr>
            </w:pPr>
            <w:r w:rsidRPr="0019704D">
              <w:rPr>
                <w:rFonts w:eastAsia="仿宋_GB2312" w:hint="eastAsia"/>
                <w:sz w:val="24"/>
              </w:rPr>
              <w:t>多相反应流动广泛存在于能源动力系统，涉及到复杂的燃料相界面、</w:t>
            </w:r>
            <w:r w:rsidR="00160F04" w:rsidRPr="0019704D">
              <w:rPr>
                <w:rFonts w:eastAsia="仿宋_GB2312" w:hint="eastAsia"/>
                <w:sz w:val="24"/>
              </w:rPr>
              <w:t>火焰锋面</w:t>
            </w:r>
            <w:r w:rsidR="00231185">
              <w:rPr>
                <w:rFonts w:eastAsia="仿宋_GB2312" w:hint="eastAsia"/>
                <w:sz w:val="24"/>
              </w:rPr>
              <w:t>、</w:t>
            </w:r>
            <w:r w:rsidR="00AB2362">
              <w:rPr>
                <w:rFonts w:eastAsia="仿宋_GB2312" w:hint="eastAsia"/>
                <w:sz w:val="24"/>
              </w:rPr>
              <w:t>湍</w:t>
            </w:r>
            <w:r w:rsidRPr="0019704D">
              <w:rPr>
                <w:rFonts w:eastAsia="仿宋_GB2312" w:hint="eastAsia"/>
                <w:sz w:val="24"/>
              </w:rPr>
              <w:t>流涡面等之间强烈的非线性耦合作用，</w:t>
            </w:r>
            <w:r w:rsidR="00AB2362">
              <w:rPr>
                <w:rFonts w:eastAsia="仿宋_GB2312" w:hint="eastAsia"/>
                <w:sz w:val="24"/>
              </w:rPr>
              <w:t>直接决定了系统的高</w:t>
            </w:r>
            <w:r w:rsidRPr="0019704D">
              <w:rPr>
                <w:rFonts w:eastAsia="仿宋_GB2312" w:hint="eastAsia"/>
                <w:sz w:val="24"/>
              </w:rPr>
              <w:t>效、低排放和安全稳定运行，也给实验测量带来了巨大的挑战</w:t>
            </w:r>
            <w:r>
              <w:rPr>
                <w:rFonts w:eastAsia="仿宋_GB2312" w:hint="eastAsia"/>
                <w:sz w:val="24"/>
              </w:rPr>
              <w:t>。</w:t>
            </w:r>
            <w:r w:rsidR="00150761" w:rsidRPr="00150761">
              <w:rPr>
                <w:rFonts w:eastAsia="仿宋_GB2312" w:hint="eastAsia"/>
                <w:sz w:val="24"/>
              </w:rPr>
              <w:t>随着计算机</w:t>
            </w:r>
            <w:r w:rsidR="00154112">
              <w:rPr>
                <w:rFonts w:eastAsia="仿宋_GB2312" w:hint="eastAsia"/>
                <w:sz w:val="24"/>
              </w:rPr>
              <w:t>技术</w:t>
            </w:r>
            <w:r w:rsidR="00150761" w:rsidRPr="00150761">
              <w:rPr>
                <w:rFonts w:eastAsia="仿宋_GB2312" w:hint="eastAsia"/>
                <w:sz w:val="24"/>
              </w:rPr>
              <w:t>的发展，数值模拟成为研究多相反应流动的有力工具，是当前本领域的学术前沿和研究热点。而在</w:t>
            </w:r>
            <w:r w:rsidR="00150761" w:rsidRPr="00150761">
              <w:rPr>
                <w:rFonts w:eastAsia="仿宋_GB2312"/>
                <w:sz w:val="24"/>
              </w:rPr>
              <w:t>传统的</w:t>
            </w:r>
            <w:r w:rsidR="00150761" w:rsidRPr="00150761">
              <w:rPr>
                <w:rFonts w:eastAsia="仿宋_GB2312" w:hint="eastAsia"/>
                <w:sz w:val="24"/>
              </w:rPr>
              <w:t>数值模拟方法</w:t>
            </w:r>
            <w:r w:rsidR="00150761" w:rsidRPr="00150761">
              <w:rPr>
                <w:rFonts w:eastAsia="仿宋_GB2312"/>
                <w:sz w:val="24"/>
              </w:rPr>
              <w:t>中，主要采用基于湍流模型的计算，忽略了</w:t>
            </w:r>
            <w:r w:rsidR="00150761" w:rsidRPr="00150761">
              <w:rPr>
                <w:rFonts w:eastAsia="仿宋_GB2312" w:hint="eastAsia"/>
                <w:sz w:val="24"/>
              </w:rPr>
              <w:t>界面相互作用及其</w:t>
            </w:r>
            <w:r w:rsidR="00150761" w:rsidRPr="00150761">
              <w:rPr>
                <w:rFonts w:eastAsia="仿宋_GB2312"/>
                <w:sz w:val="24"/>
              </w:rPr>
              <w:t>对流动</w:t>
            </w:r>
            <w:r w:rsidR="002A0EED">
              <w:rPr>
                <w:rFonts w:eastAsia="仿宋_GB2312" w:hint="eastAsia"/>
                <w:sz w:val="24"/>
              </w:rPr>
              <w:t>和反应</w:t>
            </w:r>
            <w:r w:rsidR="00150761" w:rsidRPr="00150761">
              <w:rPr>
                <w:rFonts w:eastAsia="仿宋_GB2312"/>
                <w:sz w:val="24"/>
              </w:rPr>
              <w:t>的影响，无法揭示其内在多尺度</w:t>
            </w:r>
            <w:r w:rsidR="00150761" w:rsidRPr="00150761">
              <w:rPr>
                <w:rFonts w:eastAsia="仿宋_GB2312" w:hint="eastAsia"/>
                <w:sz w:val="24"/>
              </w:rPr>
              <w:t>多物理</w:t>
            </w:r>
            <w:r w:rsidR="00150761" w:rsidRPr="00150761">
              <w:rPr>
                <w:rFonts w:eastAsia="仿宋_GB2312"/>
                <w:sz w:val="24"/>
              </w:rPr>
              <w:t>耦合机制，给工程预测带来显著误差。围绕这</w:t>
            </w:r>
            <w:r w:rsidR="00B825D3">
              <w:rPr>
                <w:rFonts w:eastAsia="仿宋_GB2312" w:hint="eastAsia"/>
                <w:sz w:val="24"/>
              </w:rPr>
              <w:t>些国际上</w:t>
            </w:r>
            <w:r w:rsidR="00DA4E14">
              <w:rPr>
                <w:rFonts w:eastAsia="仿宋_GB2312" w:hint="eastAsia"/>
                <w:sz w:val="24"/>
              </w:rPr>
              <w:t>尚未解决</w:t>
            </w:r>
            <w:r w:rsidR="0081020E">
              <w:rPr>
                <w:rFonts w:eastAsia="仿宋_GB2312" w:hint="eastAsia"/>
                <w:sz w:val="24"/>
              </w:rPr>
              <w:t>的</w:t>
            </w:r>
            <w:r w:rsidR="00EE2609">
              <w:rPr>
                <w:rFonts w:eastAsia="仿宋_GB2312" w:hint="eastAsia"/>
                <w:sz w:val="24"/>
              </w:rPr>
              <w:t>关键科学</w:t>
            </w:r>
            <w:r w:rsidR="0081020E">
              <w:rPr>
                <w:rFonts w:eastAsia="仿宋_GB2312" w:hint="eastAsia"/>
                <w:sz w:val="24"/>
              </w:rPr>
              <w:t>难点</w:t>
            </w:r>
            <w:r w:rsidR="00150761" w:rsidRPr="00150761">
              <w:rPr>
                <w:rFonts w:eastAsia="仿宋_GB2312"/>
                <w:sz w:val="24"/>
              </w:rPr>
              <w:t>，</w:t>
            </w:r>
            <w:r w:rsidR="00150761" w:rsidRPr="00150761">
              <w:rPr>
                <w:rFonts w:eastAsia="仿宋_GB2312" w:hint="eastAsia"/>
                <w:sz w:val="24"/>
              </w:rPr>
              <w:t>该</w:t>
            </w:r>
            <w:r w:rsidR="00150761" w:rsidRPr="00150761">
              <w:rPr>
                <w:rFonts w:eastAsia="仿宋_GB2312"/>
                <w:sz w:val="24"/>
              </w:rPr>
              <w:t>项目在国家自然科学基金</w:t>
            </w:r>
            <w:r w:rsidR="00150761" w:rsidRPr="00150761">
              <w:rPr>
                <w:rFonts w:eastAsia="仿宋_GB2312" w:hint="eastAsia"/>
                <w:sz w:val="24"/>
              </w:rPr>
              <w:t>重大项目等</w:t>
            </w:r>
            <w:r w:rsidR="00150761" w:rsidRPr="00150761">
              <w:rPr>
                <w:rFonts w:eastAsia="仿宋_GB2312"/>
                <w:sz w:val="24"/>
              </w:rPr>
              <w:t>资助下，</w:t>
            </w:r>
            <w:r w:rsidR="00150761" w:rsidRPr="00150761">
              <w:rPr>
                <w:rFonts w:eastAsia="仿宋_GB2312" w:hint="eastAsia"/>
                <w:sz w:val="24"/>
              </w:rPr>
              <w:t>聚焦</w:t>
            </w:r>
            <w:r w:rsidR="00150761" w:rsidRPr="00150761">
              <w:rPr>
                <w:rFonts w:eastAsia="仿宋_GB2312"/>
                <w:sz w:val="24"/>
              </w:rPr>
              <w:t>多相</w:t>
            </w:r>
            <w:r w:rsidR="00150761" w:rsidRPr="00150761">
              <w:rPr>
                <w:rFonts w:eastAsia="仿宋_GB2312" w:hint="eastAsia"/>
                <w:sz w:val="24"/>
              </w:rPr>
              <w:t>反应流动的</w:t>
            </w:r>
            <w:r w:rsidR="00150761" w:rsidRPr="00150761">
              <w:rPr>
                <w:rFonts w:eastAsia="仿宋_GB2312"/>
                <w:sz w:val="24"/>
              </w:rPr>
              <w:t>界面耦合机理及其表征的</w:t>
            </w:r>
            <w:r w:rsidR="00150761" w:rsidRPr="00150761">
              <w:rPr>
                <w:rFonts w:eastAsia="仿宋_GB2312" w:hint="eastAsia"/>
                <w:sz w:val="24"/>
              </w:rPr>
              <w:t>共性</w:t>
            </w:r>
            <w:r w:rsidR="00150761" w:rsidRPr="003132E1">
              <w:rPr>
                <w:rFonts w:eastAsia="仿宋_GB2312"/>
                <w:sz w:val="24"/>
              </w:rPr>
              <w:t>关键科学问题开展研究，</w:t>
            </w:r>
            <w:r w:rsidR="00150761" w:rsidRPr="003132E1">
              <w:rPr>
                <w:rFonts w:eastAsia="仿宋_GB2312" w:hint="eastAsia"/>
                <w:sz w:val="24"/>
              </w:rPr>
              <w:t>取得了一系列</w:t>
            </w:r>
            <w:r w:rsidR="00150761" w:rsidRPr="003132E1">
              <w:rPr>
                <w:rFonts w:eastAsia="仿宋_GB2312"/>
                <w:sz w:val="24"/>
              </w:rPr>
              <w:t>创新性</w:t>
            </w:r>
            <w:r w:rsidR="00150761" w:rsidRPr="003132E1">
              <w:rPr>
                <w:rFonts w:eastAsia="仿宋_GB2312" w:hint="eastAsia"/>
                <w:sz w:val="24"/>
              </w:rPr>
              <w:t>突破，</w:t>
            </w:r>
            <w:r w:rsidR="00150761" w:rsidRPr="003132E1">
              <w:rPr>
                <w:rFonts w:eastAsia="仿宋_GB2312"/>
                <w:sz w:val="24"/>
              </w:rPr>
              <w:t>发展了多相流动、传热</w:t>
            </w:r>
            <w:r w:rsidR="00557EE5" w:rsidRPr="003132E1">
              <w:rPr>
                <w:rFonts w:eastAsia="仿宋_GB2312" w:hint="eastAsia"/>
                <w:sz w:val="24"/>
              </w:rPr>
              <w:t>传质</w:t>
            </w:r>
            <w:r w:rsidR="00150761" w:rsidRPr="003132E1">
              <w:rPr>
                <w:rFonts w:eastAsia="仿宋_GB2312"/>
                <w:sz w:val="24"/>
              </w:rPr>
              <w:t>与燃烧</w:t>
            </w:r>
            <w:r w:rsidR="002D1342" w:rsidRPr="003132E1">
              <w:rPr>
                <w:rFonts w:eastAsia="仿宋_GB2312" w:hint="eastAsia"/>
                <w:sz w:val="24"/>
              </w:rPr>
              <w:t>反应</w:t>
            </w:r>
            <w:r w:rsidR="00150761" w:rsidRPr="00150761">
              <w:rPr>
                <w:rFonts w:eastAsia="仿宋_GB2312"/>
                <w:sz w:val="24"/>
              </w:rPr>
              <w:t>的界面解析直接数值模拟新方法，揭示了界面耦合作用的新机理</w:t>
            </w:r>
            <w:r w:rsidR="00150761" w:rsidRPr="00150761">
              <w:rPr>
                <w:rFonts w:eastAsia="仿宋_GB2312" w:hint="eastAsia"/>
                <w:sz w:val="24"/>
              </w:rPr>
              <w:t>，</w:t>
            </w:r>
            <w:r w:rsidR="00150761" w:rsidRPr="00150761">
              <w:rPr>
                <w:rFonts w:eastAsia="仿宋_GB2312"/>
                <w:sz w:val="24"/>
              </w:rPr>
              <w:t>建立了更</w:t>
            </w:r>
            <w:r w:rsidR="00697F2A">
              <w:rPr>
                <w:rFonts w:eastAsia="仿宋_GB2312" w:hint="eastAsia"/>
                <w:sz w:val="24"/>
              </w:rPr>
              <w:t>加</w:t>
            </w:r>
            <w:r w:rsidR="00150761" w:rsidRPr="00150761">
              <w:rPr>
                <w:rFonts w:eastAsia="仿宋_GB2312"/>
                <w:sz w:val="24"/>
              </w:rPr>
              <w:t>准确高效的工程</w:t>
            </w:r>
            <w:r w:rsidR="00150761" w:rsidRPr="00150761">
              <w:rPr>
                <w:rFonts w:eastAsia="仿宋_GB2312" w:hint="eastAsia"/>
                <w:sz w:val="24"/>
              </w:rPr>
              <w:t>计算</w:t>
            </w:r>
            <w:r w:rsidR="00150761" w:rsidRPr="00150761">
              <w:rPr>
                <w:rFonts w:eastAsia="仿宋_GB2312"/>
                <w:sz w:val="24"/>
              </w:rPr>
              <w:t>新模型</w:t>
            </w:r>
            <w:r w:rsidR="00150761" w:rsidRPr="00150761">
              <w:rPr>
                <w:rFonts w:eastAsia="仿宋_GB2312" w:hint="eastAsia"/>
                <w:sz w:val="24"/>
              </w:rPr>
              <w:t>，并应用于能源动力工程领域，产生了</w:t>
            </w:r>
            <w:r w:rsidR="006F1BB6">
              <w:rPr>
                <w:rFonts w:eastAsia="仿宋_GB2312" w:hint="eastAsia"/>
                <w:sz w:val="24"/>
              </w:rPr>
              <w:t>较好</w:t>
            </w:r>
            <w:r w:rsidR="00150761" w:rsidRPr="00150761">
              <w:rPr>
                <w:rFonts w:eastAsia="仿宋_GB2312" w:hint="eastAsia"/>
                <w:sz w:val="24"/>
              </w:rPr>
              <w:t>的经济社会效益</w:t>
            </w:r>
            <w:r w:rsidR="00150761" w:rsidRPr="00150761">
              <w:rPr>
                <w:rFonts w:eastAsia="仿宋_GB2312"/>
                <w:sz w:val="24"/>
              </w:rPr>
              <w:t>。相关成果发表在国际</w:t>
            </w:r>
            <w:r w:rsidR="00B44C77">
              <w:rPr>
                <w:rFonts w:eastAsia="仿宋_GB2312" w:hint="eastAsia"/>
                <w:sz w:val="24"/>
              </w:rPr>
              <w:t>重要</w:t>
            </w:r>
            <w:r w:rsidR="00150761" w:rsidRPr="00150761">
              <w:rPr>
                <w:rFonts w:eastAsia="仿宋_GB2312" w:hint="eastAsia"/>
                <w:sz w:val="24"/>
              </w:rPr>
              <w:t>学术</w:t>
            </w:r>
            <w:r w:rsidR="00150761" w:rsidRPr="00150761">
              <w:rPr>
                <w:rFonts w:eastAsia="仿宋_GB2312"/>
                <w:sz w:val="24"/>
              </w:rPr>
              <w:t>期刊上，被国际同行</w:t>
            </w:r>
            <w:r w:rsidR="00DC35C5">
              <w:rPr>
                <w:rFonts w:eastAsia="仿宋_GB2312" w:hint="eastAsia"/>
                <w:sz w:val="24"/>
              </w:rPr>
              <w:t>高度</w:t>
            </w:r>
            <w:r w:rsidR="00150761" w:rsidRPr="00150761">
              <w:rPr>
                <w:rFonts w:eastAsia="仿宋_GB2312"/>
                <w:sz w:val="24"/>
              </w:rPr>
              <w:t>评价为</w:t>
            </w:r>
            <w:r w:rsidR="00150761" w:rsidRPr="00150761">
              <w:rPr>
                <w:rFonts w:eastAsia="仿宋_GB2312"/>
                <w:sz w:val="24"/>
              </w:rPr>
              <w:t>“</w:t>
            </w:r>
            <w:r w:rsidR="00150761" w:rsidRPr="00150761">
              <w:rPr>
                <w:rFonts w:eastAsia="仿宋_GB2312"/>
                <w:sz w:val="24"/>
              </w:rPr>
              <w:t>首次的</w:t>
            </w:r>
            <w:r w:rsidR="00150761" w:rsidRPr="00150761">
              <w:rPr>
                <w:rFonts w:eastAsia="仿宋_GB2312"/>
                <w:sz w:val="24"/>
              </w:rPr>
              <w:t>”</w:t>
            </w:r>
            <w:r w:rsidR="00150761" w:rsidRPr="00150761">
              <w:rPr>
                <w:rFonts w:eastAsia="仿宋_GB2312"/>
                <w:sz w:val="24"/>
              </w:rPr>
              <w:t>、</w:t>
            </w:r>
            <w:r w:rsidR="00150761" w:rsidRPr="00150761">
              <w:rPr>
                <w:rFonts w:eastAsia="仿宋_GB2312"/>
                <w:sz w:val="24"/>
              </w:rPr>
              <w:t>“</w:t>
            </w:r>
            <w:r w:rsidR="00150761" w:rsidRPr="00150761">
              <w:rPr>
                <w:rFonts w:eastAsia="仿宋_GB2312"/>
                <w:sz w:val="24"/>
              </w:rPr>
              <w:t>高可信的</w:t>
            </w:r>
            <w:r w:rsidR="00150761" w:rsidRPr="00150761">
              <w:rPr>
                <w:rFonts w:eastAsia="仿宋_GB2312"/>
                <w:sz w:val="24"/>
              </w:rPr>
              <w:t>”</w:t>
            </w:r>
            <w:r w:rsidR="00150761" w:rsidRPr="00150761">
              <w:rPr>
                <w:rFonts w:eastAsia="仿宋_GB2312"/>
                <w:sz w:val="24"/>
              </w:rPr>
              <w:t>、</w:t>
            </w:r>
            <w:r w:rsidR="00150761" w:rsidRPr="00150761">
              <w:rPr>
                <w:rFonts w:eastAsia="仿宋_GB2312" w:hint="eastAsia"/>
                <w:sz w:val="24"/>
              </w:rPr>
              <w:t>“突出贡献</w:t>
            </w:r>
            <w:r w:rsidR="00DC35C5">
              <w:rPr>
                <w:rFonts w:eastAsia="仿宋_GB2312" w:hint="eastAsia"/>
                <w:sz w:val="24"/>
              </w:rPr>
              <w:t>的</w:t>
            </w:r>
            <w:r w:rsidR="00150761" w:rsidRPr="00150761">
              <w:rPr>
                <w:rFonts w:eastAsia="仿宋_GB2312" w:hint="eastAsia"/>
                <w:sz w:val="24"/>
              </w:rPr>
              <w:t>”等</w:t>
            </w:r>
            <w:r w:rsidR="00150761" w:rsidRPr="00150761">
              <w:rPr>
                <w:rFonts w:eastAsia="仿宋_GB2312"/>
                <w:sz w:val="24"/>
              </w:rPr>
              <w:t>，</w:t>
            </w:r>
            <w:r w:rsidR="00150761" w:rsidRPr="00150761">
              <w:rPr>
                <w:rFonts w:eastAsia="仿宋_GB2312" w:hint="eastAsia"/>
                <w:sz w:val="24"/>
              </w:rPr>
              <w:t>形成了</w:t>
            </w:r>
            <w:r w:rsidR="002D1342">
              <w:rPr>
                <w:rFonts w:eastAsia="仿宋_GB2312" w:hint="eastAsia"/>
                <w:sz w:val="24"/>
              </w:rPr>
              <w:t>很好</w:t>
            </w:r>
            <w:r w:rsidR="00150761" w:rsidRPr="00150761">
              <w:rPr>
                <w:rFonts w:eastAsia="仿宋_GB2312" w:hint="eastAsia"/>
                <w:sz w:val="24"/>
              </w:rPr>
              <w:t>的国际学术影响</w:t>
            </w:r>
            <w:r w:rsidR="00150761" w:rsidRPr="00150761">
              <w:rPr>
                <w:rFonts w:eastAsia="仿宋_GB2312"/>
                <w:sz w:val="24"/>
              </w:rPr>
              <w:t>。</w:t>
            </w:r>
            <w:r w:rsidR="00150761" w:rsidRPr="00150761">
              <w:rPr>
                <w:rFonts w:eastAsia="仿宋_GB2312" w:hint="eastAsia"/>
                <w:sz w:val="24"/>
              </w:rPr>
              <w:t>此外，项目还培育了一批国家级人才，多次</w:t>
            </w:r>
            <w:r w:rsidR="00247AAC" w:rsidRPr="00150761">
              <w:rPr>
                <w:rFonts w:eastAsia="仿宋_GB2312" w:hint="eastAsia"/>
                <w:sz w:val="24"/>
              </w:rPr>
              <w:t>应邀</w:t>
            </w:r>
            <w:r w:rsidR="00150761" w:rsidRPr="00150761">
              <w:rPr>
                <w:rFonts w:eastAsia="仿宋_GB2312" w:hint="eastAsia"/>
                <w:sz w:val="24"/>
              </w:rPr>
              <w:t>做学术邀请报告</w:t>
            </w:r>
            <w:r w:rsidR="00247AAC">
              <w:rPr>
                <w:rFonts w:eastAsia="仿宋_GB2312" w:hint="eastAsia"/>
                <w:sz w:val="24"/>
              </w:rPr>
              <w:t>并参与</w:t>
            </w:r>
            <w:r w:rsidR="00150761" w:rsidRPr="00150761">
              <w:rPr>
                <w:rFonts w:eastAsia="仿宋_GB2312" w:hint="eastAsia"/>
                <w:sz w:val="24"/>
              </w:rPr>
              <w:t>撰写</w:t>
            </w:r>
            <w:r w:rsidR="00247AAC">
              <w:rPr>
                <w:rFonts w:eastAsia="仿宋_GB2312" w:hint="eastAsia"/>
                <w:sz w:val="24"/>
              </w:rPr>
              <w:t>学科发展规划</w:t>
            </w:r>
            <w:r w:rsidR="00150761" w:rsidRPr="00150761">
              <w:rPr>
                <w:rFonts w:eastAsia="仿宋_GB2312" w:hint="eastAsia"/>
                <w:sz w:val="24"/>
              </w:rPr>
              <w:t>，为学科发展做出</w:t>
            </w:r>
            <w:r w:rsidR="0043007A">
              <w:rPr>
                <w:rFonts w:eastAsia="仿宋_GB2312" w:hint="eastAsia"/>
                <w:sz w:val="24"/>
              </w:rPr>
              <w:t>了</w:t>
            </w:r>
            <w:r w:rsidR="00150761" w:rsidRPr="00150761">
              <w:rPr>
                <w:rFonts w:eastAsia="仿宋_GB2312" w:hint="eastAsia"/>
                <w:sz w:val="24"/>
              </w:rPr>
              <w:t>积极贡献。</w:t>
            </w:r>
          </w:p>
          <w:p w14:paraId="416D50E7" w14:textId="3D2487D9" w:rsidR="0005170D" w:rsidRPr="00150761" w:rsidRDefault="00150761" w:rsidP="00150761">
            <w:pPr>
              <w:spacing w:beforeLines="25" w:before="78" w:line="276" w:lineRule="auto"/>
              <w:ind w:firstLineChars="186" w:firstLine="446"/>
              <w:rPr>
                <w:rStyle w:val="title1"/>
                <w:rFonts w:eastAsia="仿宋_GB2312"/>
                <w:b w:val="0"/>
                <w:bCs w:val="0"/>
                <w:color w:val="auto"/>
                <w:szCs w:val="20"/>
              </w:rPr>
            </w:pPr>
            <w:r w:rsidRPr="00150761">
              <w:rPr>
                <w:rFonts w:eastAsia="仿宋_GB2312" w:hint="eastAsia"/>
                <w:sz w:val="24"/>
              </w:rPr>
              <w:t>提名该成果为浙江省自然科学奖一等奖。</w:t>
            </w:r>
          </w:p>
        </w:tc>
      </w:tr>
    </w:tbl>
    <w:p w14:paraId="25F016DF" w14:textId="77777777" w:rsidR="0005170D" w:rsidRDefault="0005170D" w:rsidP="00442CB4">
      <w:pPr>
        <w:adjustRightInd w:val="0"/>
        <w:snapToGrid w:val="0"/>
        <w:spacing w:line="560" w:lineRule="exact"/>
        <w:rPr>
          <w:rFonts w:eastAsia="仿宋_GB2312"/>
          <w:sz w:val="32"/>
          <w:szCs w:val="32"/>
        </w:rPr>
      </w:pPr>
    </w:p>
    <w:sectPr w:rsidR="0005170D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A1231" w14:textId="77777777" w:rsidR="0019000B" w:rsidRDefault="0019000B">
      <w:r>
        <w:separator/>
      </w:r>
    </w:p>
  </w:endnote>
  <w:endnote w:type="continuationSeparator" w:id="0">
    <w:p w14:paraId="72B4F4E5" w14:textId="77777777" w:rsidR="0019000B" w:rsidRDefault="001900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23123274-1C09-4E47-A834-BD3F7EA529C2}"/>
    <w:embedBold r:id="rId2" w:fontKey="{CA37178D-91AD-4820-B7F1-9259445FBF0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0B6DD040-8B7E-46D3-B67F-535F2BC0372A}"/>
  </w:font>
  <w:font w:name="仿宋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  <w:embedRegular r:id="rId4" w:subsetted="1" w:fontKey="{8DC3876F-223E-4CEE-B438-7E0BFF0D5B2E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简体">
    <w:altName w:val="微软雅黑"/>
    <w:charset w:val="86"/>
    <w:family w:val="auto"/>
    <w:pitch w:val="default"/>
    <w:sig w:usb0="00000000" w:usb1="00000000" w:usb2="00000000" w:usb3="00000000" w:csb0="00040000" w:csb1="00000000"/>
  </w:font>
  <w:font w:name="方正小标宋简体">
    <w:altName w:val="SimHei"/>
    <w:panose1 w:val="02010601030101010101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6286816"/>
    </w:sdtPr>
    <w:sdtEndPr>
      <w:rPr>
        <w:sz w:val="21"/>
        <w:szCs w:val="21"/>
      </w:rPr>
    </w:sdtEndPr>
    <w:sdtContent>
      <w:p w14:paraId="1E74640C" w14:textId="2D7BFAEA" w:rsidR="0005170D" w:rsidRDefault="00272F48">
        <w:pPr>
          <w:pStyle w:val="a9"/>
          <w:jc w:val="center"/>
          <w:rPr>
            <w:sz w:val="21"/>
            <w:szCs w:val="21"/>
          </w:rPr>
        </w:pPr>
        <w:r>
          <w:rPr>
            <w:sz w:val="21"/>
            <w:szCs w:val="21"/>
          </w:rPr>
          <w:fldChar w:fldCharType="begin"/>
        </w:r>
        <w:r>
          <w:rPr>
            <w:sz w:val="21"/>
            <w:szCs w:val="21"/>
          </w:rPr>
          <w:instrText>PAGE   \* MERGEFORMAT</w:instrText>
        </w:r>
        <w:r>
          <w:rPr>
            <w:sz w:val="21"/>
            <w:szCs w:val="21"/>
          </w:rPr>
          <w:fldChar w:fldCharType="separate"/>
        </w:r>
        <w:r w:rsidR="00A53CC2" w:rsidRPr="00A53CC2">
          <w:rPr>
            <w:noProof/>
            <w:sz w:val="21"/>
            <w:szCs w:val="21"/>
            <w:lang w:val="zh-CN"/>
          </w:rPr>
          <w:t>3</w:t>
        </w:r>
        <w:r>
          <w:rPr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929C3" w14:textId="77777777" w:rsidR="0019000B" w:rsidRDefault="0019000B">
      <w:r>
        <w:separator/>
      </w:r>
    </w:p>
  </w:footnote>
  <w:footnote w:type="continuationSeparator" w:id="0">
    <w:p w14:paraId="69919290" w14:textId="77777777" w:rsidR="0019000B" w:rsidRDefault="001900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2A29E" w14:textId="77777777" w:rsidR="0005170D" w:rsidRDefault="0005170D">
    <w:pPr>
      <w:pStyle w:val="ab"/>
      <w:ind w:left="360" w:hanging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F5948" w14:textId="77777777" w:rsidR="0005170D" w:rsidRDefault="0005170D">
    <w:pPr>
      <w:ind w:left="420" w:hanging="4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8D41A" w14:textId="77777777" w:rsidR="0005170D" w:rsidRDefault="0005170D">
    <w:pPr>
      <w:pStyle w:val="ab"/>
      <w:ind w:left="360" w:hanging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1E04268"/>
    <w:multiLevelType w:val="singleLevel"/>
    <w:tmpl w:val="81E04268"/>
    <w:lvl w:ilvl="0">
      <w:start w:val="7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E9750B63"/>
    <w:multiLevelType w:val="singleLevel"/>
    <w:tmpl w:val="E9750B63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2" w15:restartNumberingAfterBreak="0">
    <w:nsid w:val="475E1914"/>
    <w:multiLevelType w:val="multilevel"/>
    <w:tmpl w:val="475E1914"/>
    <w:lvl w:ilvl="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bordersDoNotSurroundHeader/>
  <w:bordersDoNotSurroundFooter/>
  <w:hideSpellingErrors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NjEysjA2NzE3szRU0lEKTi0uzszPAykwtKwFAIlq6l0tAAAA"/>
    <w:docVar w:name="commondata" w:val="eyJoZGlkIjoiN2JhNDgxZDBiYzczNDM2YjM1OGQzM2RlOTYzN2FiZTQifQ=="/>
    <w:docVar w:name="KSO_WPS_MARK_KEY" w:val="02f6fdb2-0872-4f38-94b1-cc8e195e9e73"/>
  </w:docVars>
  <w:rsids>
    <w:rsidRoot w:val="007C28FF"/>
    <w:rsid w:val="9FDFE35B"/>
    <w:rsid w:val="AFFAF8E5"/>
    <w:rsid w:val="B8F7F9A2"/>
    <w:rsid w:val="BFE91347"/>
    <w:rsid w:val="CBDF8A08"/>
    <w:rsid w:val="DB7451F2"/>
    <w:rsid w:val="DC9FCBEB"/>
    <w:rsid w:val="E9D78A37"/>
    <w:rsid w:val="EBCD529C"/>
    <w:rsid w:val="EBDFC38F"/>
    <w:rsid w:val="EBE7CAE1"/>
    <w:rsid w:val="F2EFD742"/>
    <w:rsid w:val="F3DECE3F"/>
    <w:rsid w:val="F77B9D5A"/>
    <w:rsid w:val="F78CA074"/>
    <w:rsid w:val="F7DED60E"/>
    <w:rsid w:val="FAFD401C"/>
    <w:rsid w:val="FB6B9550"/>
    <w:rsid w:val="FB735437"/>
    <w:rsid w:val="FBFF0F16"/>
    <w:rsid w:val="FD7E2DDA"/>
    <w:rsid w:val="FDEF3302"/>
    <w:rsid w:val="FDF7D648"/>
    <w:rsid w:val="FE4DE1B6"/>
    <w:rsid w:val="FE5391AB"/>
    <w:rsid w:val="FFADF011"/>
    <w:rsid w:val="FFE15F73"/>
    <w:rsid w:val="FFF26CD7"/>
    <w:rsid w:val="FFFB041A"/>
    <w:rsid w:val="FFFF600E"/>
    <w:rsid w:val="00006056"/>
    <w:rsid w:val="00007BBE"/>
    <w:rsid w:val="000165DC"/>
    <w:rsid w:val="00031E44"/>
    <w:rsid w:val="00033288"/>
    <w:rsid w:val="00036941"/>
    <w:rsid w:val="0004004D"/>
    <w:rsid w:val="000419B9"/>
    <w:rsid w:val="0005170D"/>
    <w:rsid w:val="00051BE3"/>
    <w:rsid w:val="00053F24"/>
    <w:rsid w:val="0006546D"/>
    <w:rsid w:val="00067E32"/>
    <w:rsid w:val="00083906"/>
    <w:rsid w:val="000847FC"/>
    <w:rsid w:val="000929AE"/>
    <w:rsid w:val="00094A75"/>
    <w:rsid w:val="000A0FE4"/>
    <w:rsid w:val="000B70B3"/>
    <w:rsid w:val="000C632A"/>
    <w:rsid w:val="000C7C10"/>
    <w:rsid w:val="000D2A51"/>
    <w:rsid w:val="000F1229"/>
    <w:rsid w:val="000F2CC3"/>
    <w:rsid w:val="000F6066"/>
    <w:rsid w:val="000F6517"/>
    <w:rsid w:val="000F6B39"/>
    <w:rsid w:val="000F7732"/>
    <w:rsid w:val="001039E9"/>
    <w:rsid w:val="00104F03"/>
    <w:rsid w:val="0012430D"/>
    <w:rsid w:val="001435CC"/>
    <w:rsid w:val="00150761"/>
    <w:rsid w:val="00153E23"/>
    <w:rsid w:val="00154112"/>
    <w:rsid w:val="00154376"/>
    <w:rsid w:val="001553CE"/>
    <w:rsid w:val="00160F04"/>
    <w:rsid w:val="001614FC"/>
    <w:rsid w:val="00165962"/>
    <w:rsid w:val="0017168F"/>
    <w:rsid w:val="00172167"/>
    <w:rsid w:val="00175D3A"/>
    <w:rsid w:val="001829B2"/>
    <w:rsid w:val="00185449"/>
    <w:rsid w:val="0019000B"/>
    <w:rsid w:val="00192701"/>
    <w:rsid w:val="0019371C"/>
    <w:rsid w:val="0019704D"/>
    <w:rsid w:val="001A5554"/>
    <w:rsid w:val="001A55E6"/>
    <w:rsid w:val="001B0C22"/>
    <w:rsid w:val="001B433D"/>
    <w:rsid w:val="001B454D"/>
    <w:rsid w:val="001C4D6D"/>
    <w:rsid w:val="001D3908"/>
    <w:rsid w:val="001F032B"/>
    <w:rsid w:val="001F2C76"/>
    <w:rsid w:val="001F7F40"/>
    <w:rsid w:val="00210AAB"/>
    <w:rsid w:val="00212129"/>
    <w:rsid w:val="00213CE9"/>
    <w:rsid w:val="0021734C"/>
    <w:rsid w:val="002242B0"/>
    <w:rsid w:val="002247F4"/>
    <w:rsid w:val="00230FE9"/>
    <w:rsid w:val="00231185"/>
    <w:rsid w:val="0023223F"/>
    <w:rsid w:val="00244749"/>
    <w:rsid w:val="00247A49"/>
    <w:rsid w:val="00247AAC"/>
    <w:rsid w:val="00251808"/>
    <w:rsid w:val="002579D1"/>
    <w:rsid w:val="00272F48"/>
    <w:rsid w:val="002745F8"/>
    <w:rsid w:val="00283031"/>
    <w:rsid w:val="0029509E"/>
    <w:rsid w:val="00296134"/>
    <w:rsid w:val="002A0EED"/>
    <w:rsid w:val="002A1F42"/>
    <w:rsid w:val="002A2925"/>
    <w:rsid w:val="002A7955"/>
    <w:rsid w:val="002B3198"/>
    <w:rsid w:val="002C6803"/>
    <w:rsid w:val="002C6E65"/>
    <w:rsid w:val="002D1342"/>
    <w:rsid w:val="002D1FA7"/>
    <w:rsid w:val="002D3BA3"/>
    <w:rsid w:val="002E42A8"/>
    <w:rsid w:val="002E43DB"/>
    <w:rsid w:val="002F1911"/>
    <w:rsid w:val="002F74D2"/>
    <w:rsid w:val="0030543F"/>
    <w:rsid w:val="003063D6"/>
    <w:rsid w:val="0030684C"/>
    <w:rsid w:val="00310510"/>
    <w:rsid w:val="00311F89"/>
    <w:rsid w:val="003125EF"/>
    <w:rsid w:val="00312826"/>
    <w:rsid w:val="003132E1"/>
    <w:rsid w:val="00326352"/>
    <w:rsid w:val="00330554"/>
    <w:rsid w:val="00331B99"/>
    <w:rsid w:val="0033635B"/>
    <w:rsid w:val="00336678"/>
    <w:rsid w:val="00340314"/>
    <w:rsid w:val="00343DF4"/>
    <w:rsid w:val="00347614"/>
    <w:rsid w:val="003521F0"/>
    <w:rsid w:val="00356B8A"/>
    <w:rsid w:val="00360FE5"/>
    <w:rsid w:val="00363C7E"/>
    <w:rsid w:val="00370977"/>
    <w:rsid w:val="003717F0"/>
    <w:rsid w:val="00377C1C"/>
    <w:rsid w:val="00382214"/>
    <w:rsid w:val="00382EDD"/>
    <w:rsid w:val="00386D85"/>
    <w:rsid w:val="003A0045"/>
    <w:rsid w:val="003A08CF"/>
    <w:rsid w:val="003A343A"/>
    <w:rsid w:val="003A466E"/>
    <w:rsid w:val="003A5D0E"/>
    <w:rsid w:val="003A60A7"/>
    <w:rsid w:val="003B0906"/>
    <w:rsid w:val="003B2A50"/>
    <w:rsid w:val="003B3345"/>
    <w:rsid w:val="003C0A59"/>
    <w:rsid w:val="003C1234"/>
    <w:rsid w:val="003C4124"/>
    <w:rsid w:val="003D7F57"/>
    <w:rsid w:val="003E01D5"/>
    <w:rsid w:val="003E6BFB"/>
    <w:rsid w:val="003F0278"/>
    <w:rsid w:val="003F1E9D"/>
    <w:rsid w:val="003F76A0"/>
    <w:rsid w:val="00401E30"/>
    <w:rsid w:val="004179C8"/>
    <w:rsid w:val="0042622A"/>
    <w:rsid w:val="00427A6E"/>
    <w:rsid w:val="0043007A"/>
    <w:rsid w:val="004300EE"/>
    <w:rsid w:val="004316D1"/>
    <w:rsid w:val="00442705"/>
    <w:rsid w:val="00442CB4"/>
    <w:rsid w:val="00444A55"/>
    <w:rsid w:val="0044700B"/>
    <w:rsid w:val="0044760A"/>
    <w:rsid w:val="0044794B"/>
    <w:rsid w:val="00453528"/>
    <w:rsid w:val="00453C0E"/>
    <w:rsid w:val="00461A90"/>
    <w:rsid w:val="004820BD"/>
    <w:rsid w:val="00484A1D"/>
    <w:rsid w:val="00484D69"/>
    <w:rsid w:val="004929AC"/>
    <w:rsid w:val="00492EAC"/>
    <w:rsid w:val="0049448C"/>
    <w:rsid w:val="004977DD"/>
    <w:rsid w:val="004A6419"/>
    <w:rsid w:val="004B531C"/>
    <w:rsid w:val="004B647C"/>
    <w:rsid w:val="004C1C39"/>
    <w:rsid w:val="004C2337"/>
    <w:rsid w:val="004C5F71"/>
    <w:rsid w:val="004D3106"/>
    <w:rsid w:val="004D55B5"/>
    <w:rsid w:val="004E11C6"/>
    <w:rsid w:val="004E36AB"/>
    <w:rsid w:val="004F257B"/>
    <w:rsid w:val="004F503B"/>
    <w:rsid w:val="004F551A"/>
    <w:rsid w:val="004F7160"/>
    <w:rsid w:val="005002DF"/>
    <w:rsid w:val="00500EBD"/>
    <w:rsid w:val="00504232"/>
    <w:rsid w:val="00504634"/>
    <w:rsid w:val="00510C66"/>
    <w:rsid w:val="00511F4B"/>
    <w:rsid w:val="0051372C"/>
    <w:rsid w:val="00521ED7"/>
    <w:rsid w:val="00522506"/>
    <w:rsid w:val="00526964"/>
    <w:rsid w:val="00531659"/>
    <w:rsid w:val="00532D5A"/>
    <w:rsid w:val="005354E4"/>
    <w:rsid w:val="005365FB"/>
    <w:rsid w:val="00543751"/>
    <w:rsid w:val="00547987"/>
    <w:rsid w:val="00552729"/>
    <w:rsid w:val="00557EE5"/>
    <w:rsid w:val="005663D6"/>
    <w:rsid w:val="00570701"/>
    <w:rsid w:val="00572B3B"/>
    <w:rsid w:val="0057349A"/>
    <w:rsid w:val="00574064"/>
    <w:rsid w:val="0057414B"/>
    <w:rsid w:val="0057576E"/>
    <w:rsid w:val="0058367D"/>
    <w:rsid w:val="00586D66"/>
    <w:rsid w:val="00595DD3"/>
    <w:rsid w:val="005A034D"/>
    <w:rsid w:val="005A0877"/>
    <w:rsid w:val="005A17EC"/>
    <w:rsid w:val="005A1A1D"/>
    <w:rsid w:val="005A485B"/>
    <w:rsid w:val="005A6276"/>
    <w:rsid w:val="005A6B7D"/>
    <w:rsid w:val="005B5550"/>
    <w:rsid w:val="005B65F0"/>
    <w:rsid w:val="005D2624"/>
    <w:rsid w:val="005D266A"/>
    <w:rsid w:val="005D2A14"/>
    <w:rsid w:val="005D36E9"/>
    <w:rsid w:val="005E0059"/>
    <w:rsid w:val="005E261D"/>
    <w:rsid w:val="005E49A6"/>
    <w:rsid w:val="005E6D32"/>
    <w:rsid w:val="005F0DC8"/>
    <w:rsid w:val="00600FA4"/>
    <w:rsid w:val="00605720"/>
    <w:rsid w:val="00611BDC"/>
    <w:rsid w:val="006177DC"/>
    <w:rsid w:val="00623BD2"/>
    <w:rsid w:val="00626265"/>
    <w:rsid w:val="006269F8"/>
    <w:rsid w:val="00642EBC"/>
    <w:rsid w:val="00643B2E"/>
    <w:rsid w:val="00646AD1"/>
    <w:rsid w:val="00650748"/>
    <w:rsid w:val="0065542F"/>
    <w:rsid w:val="00670053"/>
    <w:rsid w:val="00673E71"/>
    <w:rsid w:val="006823DB"/>
    <w:rsid w:val="00692309"/>
    <w:rsid w:val="00694DDB"/>
    <w:rsid w:val="00694ED5"/>
    <w:rsid w:val="00697F2A"/>
    <w:rsid w:val="006A1E31"/>
    <w:rsid w:val="006A390F"/>
    <w:rsid w:val="006A580A"/>
    <w:rsid w:val="006B34CD"/>
    <w:rsid w:val="006B377D"/>
    <w:rsid w:val="006C0D83"/>
    <w:rsid w:val="006C528F"/>
    <w:rsid w:val="006C691E"/>
    <w:rsid w:val="006C6CA7"/>
    <w:rsid w:val="006D59C3"/>
    <w:rsid w:val="006E4386"/>
    <w:rsid w:val="006E52CE"/>
    <w:rsid w:val="006E5310"/>
    <w:rsid w:val="006F02A3"/>
    <w:rsid w:val="006F0C81"/>
    <w:rsid w:val="006F1BB6"/>
    <w:rsid w:val="006F5EED"/>
    <w:rsid w:val="006F7780"/>
    <w:rsid w:val="007116D0"/>
    <w:rsid w:val="00725CE5"/>
    <w:rsid w:val="0073019F"/>
    <w:rsid w:val="00734046"/>
    <w:rsid w:val="00735560"/>
    <w:rsid w:val="00736027"/>
    <w:rsid w:val="007370E0"/>
    <w:rsid w:val="007466B8"/>
    <w:rsid w:val="00751448"/>
    <w:rsid w:val="00751A09"/>
    <w:rsid w:val="0075383C"/>
    <w:rsid w:val="00754147"/>
    <w:rsid w:val="00756C08"/>
    <w:rsid w:val="00756D75"/>
    <w:rsid w:val="00760A58"/>
    <w:rsid w:val="00763073"/>
    <w:rsid w:val="0076560D"/>
    <w:rsid w:val="00767A99"/>
    <w:rsid w:val="00784D44"/>
    <w:rsid w:val="007863D1"/>
    <w:rsid w:val="00793C8C"/>
    <w:rsid w:val="00793E7F"/>
    <w:rsid w:val="007940D2"/>
    <w:rsid w:val="00794B04"/>
    <w:rsid w:val="0079610B"/>
    <w:rsid w:val="00797739"/>
    <w:rsid w:val="007A396E"/>
    <w:rsid w:val="007A5E60"/>
    <w:rsid w:val="007B0382"/>
    <w:rsid w:val="007B7CAA"/>
    <w:rsid w:val="007C28FF"/>
    <w:rsid w:val="007C5AC5"/>
    <w:rsid w:val="007D26E7"/>
    <w:rsid w:val="007D58D1"/>
    <w:rsid w:val="007D68D7"/>
    <w:rsid w:val="007E17CF"/>
    <w:rsid w:val="007F5A15"/>
    <w:rsid w:val="0080157D"/>
    <w:rsid w:val="0081020E"/>
    <w:rsid w:val="00813788"/>
    <w:rsid w:val="0082227E"/>
    <w:rsid w:val="00822B10"/>
    <w:rsid w:val="00823F06"/>
    <w:rsid w:val="00832862"/>
    <w:rsid w:val="00832F6E"/>
    <w:rsid w:val="00832F80"/>
    <w:rsid w:val="00833452"/>
    <w:rsid w:val="00834CE8"/>
    <w:rsid w:val="0083551E"/>
    <w:rsid w:val="00837442"/>
    <w:rsid w:val="00845A89"/>
    <w:rsid w:val="00845F36"/>
    <w:rsid w:val="008527A7"/>
    <w:rsid w:val="00853603"/>
    <w:rsid w:val="008550E7"/>
    <w:rsid w:val="00856D92"/>
    <w:rsid w:val="00866267"/>
    <w:rsid w:val="008666C1"/>
    <w:rsid w:val="00866773"/>
    <w:rsid w:val="008706BC"/>
    <w:rsid w:val="00872CCF"/>
    <w:rsid w:val="00876D48"/>
    <w:rsid w:val="00890A44"/>
    <w:rsid w:val="00891DDA"/>
    <w:rsid w:val="00894724"/>
    <w:rsid w:val="008A09D1"/>
    <w:rsid w:val="008A2919"/>
    <w:rsid w:val="008A2F38"/>
    <w:rsid w:val="008A37FE"/>
    <w:rsid w:val="008B5F0B"/>
    <w:rsid w:val="008B78AD"/>
    <w:rsid w:val="008C0690"/>
    <w:rsid w:val="008C37F3"/>
    <w:rsid w:val="008C5BE5"/>
    <w:rsid w:val="008C7FED"/>
    <w:rsid w:val="008D6931"/>
    <w:rsid w:val="008E0EAA"/>
    <w:rsid w:val="009016A9"/>
    <w:rsid w:val="0090595F"/>
    <w:rsid w:val="0090670A"/>
    <w:rsid w:val="00906781"/>
    <w:rsid w:val="00907C40"/>
    <w:rsid w:val="009211BA"/>
    <w:rsid w:val="00922838"/>
    <w:rsid w:val="00923A7D"/>
    <w:rsid w:val="009339E2"/>
    <w:rsid w:val="00942CCA"/>
    <w:rsid w:val="00944AB2"/>
    <w:rsid w:val="00945930"/>
    <w:rsid w:val="00947118"/>
    <w:rsid w:val="009529F5"/>
    <w:rsid w:val="009572C9"/>
    <w:rsid w:val="009578BD"/>
    <w:rsid w:val="009607CA"/>
    <w:rsid w:val="0096088C"/>
    <w:rsid w:val="00962079"/>
    <w:rsid w:val="009728CB"/>
    <w:rsid w:val="00975273"/>
    <w:rsid w:val="009764E0"/>
    <w:rsid w:val="0098148B"/>
    <w:rsid w:val="00983F16"/>
    <w:rsid w:val="00984A71"/>
    <w:rsid w:val="00985B39"/>
    <w:rsid w:val="009866EC"/>
    <w:rsid w:val="0099382A"/>
    <w:rsid w:val="00994C12"/>
    <w:rsid w:val="009A3A14"/>
    <w:rsid w:val="009A3A67"/>
    <w:rsid w:val="009D1070"/>
    <w:rsid w:val="009D2804"/>
    <w:rsid w:val="009D3350"/>
    <w:rsid w:val="009D66DD"/>
    <w:rsid w:val="009E3F08"/>
    <w:rsid w:val="009E7790"/>
    <w:rsid w:val="009F0766"/>
    <w:rsid w:val="009F19B6"/>
    <w:rsid w:val="009F4B40"/>
    <w:rsid w:val="00A03853"/>
    <w:rsid w:val="00A11F99"/>
    <w:rsid w:val="00A156D9"/>
    <w:rsid w:val="00A243BC"/>
    <w:rsid w:val="00A27943"/>
    <w:rsid w:val="00A31D43"/>
    <w:rsid w:val="00A36061"/>
    <w:rsid w:val="00A402C6"/>
    <w:rsid w:val="00A443B1"/>
    <w:rsid w:val="00A5008B"/>
    <w:rsid w:val="00A53CC2"/>
    <w:rsid w:val="00A65CD4"/>
    <w:rsid w:val="00A70F4C"/>
    <w:rsid w:val="00A736E3"/>
    <w:rsid w:val="00A82B84"/>
    <w:rsid w:val="00A87E79"/>
    <w:rsid w:val="00AA6478"/>
    <w:rsid w:val="00AA6A67"/>
    <w:rsid w:val="00AB2362"/>
    <w:rsid w:val="00AB2670"/>
    <w:rsid w:val="00AB2B0F"/>
    <w:rsid w:val="00AB7592"/>
    <w:rsid w:val="00AC096E"/>
    <w:rsid w:val="00AC5736"/>
    <w:rsid w:val="00AC69B7"/>
    <w:rsid w:val="00AC7691"/>
    <w:rsid w:val="00AD689E"/>
    <w:rsid w:val="00AD7D6F"/>
    <w:rsid w:val="00AE5A16"/>
    <w:rsid w:val="00AF0A71"/>
    <w:rsid w:val="00AF2833"/>
    <w:rsid w:val="00AF2A0E"/>
    <w:rsid w:val="00B03355"/>
    <w:rsid w:val="00B0469B"/>
    <w:rsid w:val="00B127DF"/>
    <w:rsid w:val="00B14566"/>
    <w:rsid w:val="00B237EB"/>
    <w:rsid w:val="00B24D94"/>
    <w:rsid w:val="00B268E1"/>
    <w:rsid w:val="00B269D7"/>
    <w:rsid w:val="00B303C2"/>
    <w:rsid w:val="00B362C3"/>
    <w:rsid w:val="00B43F7F"/>
    <w:rsid w:val="00B44C77"/>
    <w:rsid w:val="00B520EF"/>
    <w:rsid w:val="00B63A00"/>
    <w:rsid w:val="00B651CC"/>
    <w:rsid w:val="00B679C3"/>
    <w:rsid w:val="00B73F27"/>
    <w:rsid w:val="00B74C14"/>
    <w:rsid w:val="00B825D3"/>
    <w:rsid w:val="00B92BAD"/>
    <w:rsid w:val="00B9520A"/>
    <w:rsid w:val="00B979F5"/>
    <w:rsid w:val="00BA07A7"/>
    <w:rsid w:val="00BA3056"/>
    <w:rsid w:val="00BA61BA"/>
    <w:rsid w:val="00BB47F3"/>
    <w:rsid w:val="00BD0ED0"/>
    <w:rsid w:val="00BE7259"/>
    <w:rsid w:val="00BF0158"/>
    <w:rsid w:val="00C10571"/>
    <w:rsid w:val="00C24E7B"/>
    <w:rsid w:val="00C36E42"/>
    <w:rsid w:val="00C51DAF"/>
    <w:rsid w:val="00C52425"/>
    <w:rsid w:val="00C555AC"/>
    <w:rsid w:val="00C56CDE"/>
    <w:rsid w:val="00C5764E"/>
    <w:rsid w:val="00C64274"/>
    <w:rsid w:val="00C65487"/>
    <w:rsid w:val="00C65987"/>
    <w:rsid w:val="00C67C39"/>
    <w:rsid w:val="00C74F01"/>
    <w:rsid w:val="00C83D98"/>
    <w:rsid w:val="00C87EB0"/>
    <w:rsid w:val="00C90E8B"/>
    <w:rsid w:val="00C9140D"/>
    <w:rsid w:val="00C92139"/>
    <w:rsid w:val="00C94906"/>
    <w:rsid w:val="00CA0830"/>
    <w:rsid w:val="00CA08E7"/>
    <w:rsid w:val="00CA0BB3"/>
    <w:rsid w:val="00CA7577"/>
    <w:rsid w:val="00CB7617"/>
    <w:rsid w:val="00CC2CF9"/>
    <w:rsid w:val="00CC55CE"/>
    <w:rsid w:val="00CD3458"/>
    <w:rsid w:val="00CE7048"/>
    <w:rsid w:val="00CF0ED4"/>
    <w:rsid w:val="00CF10A0"/>
    <w:rsid w:val="00D043A5"/>
    <w:rsid w:val="00D06294"/>
    <w:rsid w:val="00D11EAC"/>
    <w:rsid w:val="00D170C8"/>
    <w:rsid w:val="00D20CA5"/>
    <w:rsid w:val="00D22F7F"/>
    <w:rsid w:val="00D23039"/>
    <w:rsid w:val="00D27104"/>
    <w:rsid w:val="00D35DA8"/>
    <w:rsid w:val="00D4017B"/>
    <w:rsid w:val="00D41A51"/>
    <w:rsid w:val="00D43A00"/>
    <w:rsid w:val="00D443CA"/>
    <w:rsid w:val="00D4719D"/>
    <w:rsid w:val="00D47863"/>
    <w:rsid w:val="00D51301"/>
    <w:rsid w:val="00D619CB"/>
    <w:rsid w:val="00D66E92"/>
    <w:rsid w:val="00D75966"/>
    <w:rsid w:val="00D76DA8"/>
    <w:rsid w:val="00D76EB9"/>
    <w:rsid w:val="00D97840"/>
    <w:rsid w:val="00DA4E14"/>
    <w:rsid w:val="00DC0F80"/>
    <w:rsid w:val="00DC1C67"/>
    <w:rsid w:val="00DC35C5"/>
    <w:rsid w:val="00DD7D0E"/>
    <w:rsid w:val="00DE3566"/>
    <w:rsid w:val="00DF02D4"/>
    <w:rsid w:val="00DF176D"/>
    <w:rsid w:val="00DF2AD8"/>
    <w:rsid w:val="00DF7FCB"/>
    <w:rsid w:val="00E066BD"/>
    <w:rsid w:val="00E1736F"/>
    <w:rsid w:val="00E17FF5"/>
    <w:rsid w:val="00E26009"/>
    <w:rsid w:val="00E3162A"/>
    <w:rsid w:val="00E37C85"/>
    <w:rsid w:val="00E407C9"/>
    <w:rsid w:val="00E453E3"/>
    <w:rsid w:val="00E46BD6"/>
    <w:rsid w:val="00E5280E"/>
    <w:rsid w:val="00E5401A"/>
    <w:rsid w:val="00E55EDB"/>
    <w:rsid w:val="00E56172"/>
    <w:rsid w:val="00E60002"/>
    <w:rsid w:val="00E63C4E"/>
    <w:rsid w:val="00E70D7F"/>
    <w:rsid w:val="00E730DF"/>
    <w:rsid w:val="00E74D76"/>
    <w:rsid w:val="00E754A7"/>
    <w:rsid w:val="00E81909"/>
    <w:rsid w:val="00E83D4E"/>
    <w:rsid w:val="00E84A18"/>
    <w:rsid w:val="00E84C25"/>
    <w:rsid w:val="00E84FF9"/>
    <w:rsid w:val="00E914B7"/>
    <w:rsid w:val="00E93BC2"/>
    <w:rsid w:val="00EA7020"/>
    <w:rsid w:val="00EB2FD4"/>
    <w:rsid w:val="00EB7300"/>
    <w:rsid w:val="00EC439B"/>
    <w:rsid w:val="00EC5664"/>
    <w:rsid w:val="00EE0CE1"/>
    <w:rsid w:val="00EE1078"/>
    <w:rsid w:val="00EE2609"/>
    <w:rsid w:val="00EE7A5E"/>
    <w:rsid w:val="00EF79B0"/>
    <w:rsid w:val="00F024DB"/>
    <w:rsid w:val="00F143B1"/>
    <w:rsid w:val="00F1451E"/>
    <w:rsid w:val="00F23CF0"/>
    <w:rsid w:val="00F3777D"/>
    <w:rsid w:val="00F45942"/>
    <w:rsid w:val="00F45AE1"/>
    <w:rsid w:val="00F5192E"/>
    <w:rsid w:val="00F53F01"/>
    <w:rsid w:val="00F549AB"/>
    <w:rsid w:val="00F57D63"/>
    <w:rsid w:val="00F640B5"/>
    <w:rsid w:val="00F65480"/>
    <w:rsid w:val="00F67176"/>
    <w:rsid w:val="00F711B9"/>
    <w:rsid w:val="00F765BA"/>
    <w:rsid w:val="00F81F40"/>
    <w:rsid w:val="00F87D03"/>
    <w:rsid w:val="00F90DFB"/>
    <w:rsid w:val="00F91089"/>
    <w:rsid w:val="00F94DE6"/>
    <w:rsid w:val="00FA33E4"/>
    <w:rsid w:val="00FB0D99"/>
    <w:rsid w:val="00FB523A"/>
    <w:rsid w:val="00FB5471"/>
    <w:rsid w:val="00FB606D"/>
    <w:rsid w:val="00FC18D8"/>
    <w:rsid w:val="00FC7BB3"/>
    <w:rsid w:val="00FC7D4F"/>
    <w:rsid w:val="00FD0CCE"/>
    <w:rsid w:val="00FE48C9"/>
    <w:rsid w:val="00FE69B2"/>
    <w:rsid w:val="00FE7D65"/>
    <w:rsid w:val="00FF3187"/>
    <w:rsid w:val="00FF48B9"/>
    <w:rsid w:val="00FF49EB"/>
    <w:rsid w:val="01680748"/>
    <w:rsid w:val="01A3073B"/>
    <w:rsid w:val="01FB06A5"/>
    <w:rsid w:val="02883661"/>
    <w:rsid w:val="033A18A1"/>
    <w:rsid w:val="04A9605B"/>
    <w:rsid w:val="06264A4A"/>
    <w:rsid w:val="063B5B78"/>
    <w:rsid w:val="078A03D3"/>
    <w:rsid w:val="07CA76CE"/>
    <w:rsid w:val="07FC0BA5"/>
    <w:rsid w:val="085B0DBB"/>
    <w:rsid w:val="08E33793"/>
    <w:rsid w:val="09434D9D"/>
    <w:rsid w:val="09B554AF"/>
    <w:rsid w:val="09F92B1D"/>
    <w:rsid w:val="0A694752"/>
    <w:rsid w:val="0AD10D6A"/>
    <w:rsid w:val="0B5E36D3"/>
    <w:rsid w:val="0BB30987"/>
    <w:rsid w:val="0C76193E"/>
    <w:rsid w:val="0DCA1AB9"/>
    <w:rsid w:val="0DF07EE3"/>
    <w:rsid w:val="0E643518"/>
    <w:rsid w:val="0F102792"/>
    <w:rsid w:val="0F8B118C"/>
    <w:rsid w:val="10344DD0"/>
    <w:rsid w:val="10633DCE"/>
    <w:rsid w:val="107B4D5D"/>
    <w:rsid w:val="10DD4EBB"/>
    <w:rsid w:val="12AE0195"/>
    <w:rsid w:val="130A103D"/>
    <w:rsid w:val="13985B17"/>
    <w:rsid w:val="14CB5B87"/>
    <w:rsid w:val="152F6116"/>
    <w:rsid w:val="155C3CBE"/>
    <w:rsid w:val="15F93F79"/>
    <w:rsid w:val="162B62D2"/>
    <w:rsid w:val="16693DC2"/>
    <w:rsid w:val="16AD7FB9"/>
    <w:rsid w:val="17EDC74B"/>
    <w:rsid w:val="183F1493"/>
    <w:rsid w:val="18FC4FBA"/>
    <w:rsid w:val="190768CF"/>
    <w:rsid w:val="19AF3334"/>
    <w:rsid w:val="19F5075E"/>
    <w:rsid w:val="1AAB4A91"/>
    <w:rsid w:val="1B0E4ACA"/>
    <w:rsid w:val="1B8B48E8"/>
    <w:rsid w:val="1C3E3265"/>
    <w:rsid w:val="1C8659B7"/>
    <w:rsid w:val="1C9808FD"/>
    <w:rsid w:val="1D2422E4"/>
    <w:rsid w:val="1D934311"/>
    <w:rsid w:val="1DB6582E"/>
    <w:rsid w:val="1F096FB1"/>
    <w:rsid w:val="1F533349"/>
    <w:rsid w:val="20BD1F44"/>
    <w:rsid w:val="214135A7"/>
    <w:rsid w:val="21BF009D"/>
    <w:rsid w:val="22873147"/>
    <w:rsid w:val="229233C9"/>
    <w:rsid w:val="22B90D41"/>
    <w:rsid w:val="23737E65"/>
    <w:rsid w:val="23DA218B"/>
    <w:rsid w:val="252F365E"/>
    <w:rsid w:val="25FE291E"/>
    <w:rsid w:val="263611B5"/>
    <w:rsid w:val="27143262"/>
    <w:rsid w:val="288F7729"/>
    <w:rsid w:val="29F90ABD"/>
    <w:rsid w:val="2A0D1A99"/>
    <w:rsid w:val="2A213392"/>
    <w:rsid w:val="2A5700B2"/>
    <w:rsid w:val="2AC96FF6"/>
    <w:rsid w:val="2B5E7BEB"/>
    <w:rsid w:val="2C9F3729"/>
    <w:rsid w:val="2CDA604D"/>
    <w:rsid w:val="2D441354"/>
    <w:rsid w:val="2D5304A2"/>
    <w:rsid w:val="2D68079A"/>
    <w:rsid w:val="2DF700D9"/>
    <w:rsid w:val="2E4550FC"/>
    <w:rsid w:val="2E514683"/>
    <w:rsid w:val="2EBACCEC"/>
    <w:rsid w:val="2EBD433B"/>
    <w:rsid w:val="2F276578"/>
    <w:rsid w:val="2FF62EC1"/>
    <w:rsid w:val="2FFC7DCE"/>
    <w:rsid w:val="32C1444F"/>
    <w:rsid w:val="33072028"/>
    <w:rsid w:val="34671B17"/>
    <w:rsid w:val="368F078E"/>
    <w:rsid w:val="374F01EB"/>
    <w:rsid w:val="376213FE"/>
    <w:rsid w:val="376D011C"/>
    <w:rsid w:val="38891DB8"/>
    <w:rsid w:val="38A16843"/>
    <w:rsid w:val="398E6CC1"/>
    <w:rsid w:val="398F5D75"/>
    <w:rsid w:val="399125CB"/>
    <w:rsid w:val="39A91FD3"/>
    <w:rsid w:val="3ABA7D5B"/>
    <w:rsid w:val="3C4F4F38"/>
    <w:rsid w:val="3C9F6A2C"/>
    <w:rsid w:val="3CA5540E"/>
    <w:rsid w:val="3CE416AE"/>
    <w:rsid w:val="3D4E0105"/>
    <w:rsid w:val="3D6764E5"/>
    <w:rsid w:val="3E82529D"/>
    <w:rsid w:val="3EAD0C0C"/>
    <w:rsid w:val="3F7FF403"/>
    <w:rsid w:val="41F15E70"/>
    <w:rsid w:val="42BF5395"/>
    <w:rsid w:val="436C4015"/>
    <w:rsid w:val="43772DF4"/>
    <w:rsid w:val="43C35D22"/>
    <w:rsid w:val="43D025F5"/>
    <w:rsid w:val="441A20EA"/>
    <w:rsid w:val="443469F5"/>
    <w:rsid w:val="44FD328B"/>
    <w:rsid w:val="462F56C6"/>
    <w:rsid w:val="472E36B4"/>
    <w:rsid w:val="47F15329"/>
    <w:rsid w:val="48B76D8F"/>
    <w:rsid w:val="49DD2383"/>
    <w:rsid w:val="4C1F3EFD"/>
    <w:rsid w:val="4CA639F1"/>
    <w:rsid w:val="4CE34B9C"/>
    <w:rsid w:val="4D38031C"/>
    <w:rsid w:val="4EAD471B"/>
    <w:rsid w:val="50EF43CF"/>
    <w:rsid w:val="535E0F14"/>
    <w:rsid w:val="53D31D87"/>
    <w:rsid w:val="557E53F1"/>
    <w:rsid w:val="56226E9B"/>
    <w:rsid w:val="56D714C5"/>
    <w:rsid w:val="57E61A10"/>
    <w:rsid w:val="57FF4FBB"/>
    <w:rsid w:val="58D36AC3"/>
    <w:rsid w:val="58DE7204"/>
    <w:rsid w:val="594E097A"/>
    <w:rsid w:val="598310D4"/>
    <w:rsid w:val="59F65C7E"/>
    <w:rsid w:val="5ACC4005"/>
    <w:rsid w:val="5B64133E"/>
    <w:rsid w:val="5B9A4CA7"/>
    <w:rsid w:val="5BE661BF"/>
    <w:rsid w:val="5CB33954"/>
    <w:rsid w:val="5D7A3760"/>
    <w:rsid w:val="5F2D2C93"/>
    <w:rsid w:val="5FBF5A6B"/>
    <w:rsid w:val="5FC23025"/>
    <w:rsid w:val="6098413C"/>
    <w:rsid w:val="60E63616"/>
    <w:rsid w:val="60FB2C8B"/>
    <w:rsid w:val="61907CF7"/>
    <w:rsid w:val="61C548D6"/>
    <w:rsid w:val="63123A52"/>
    <w:rsid w:val="631877B6"/>
    <w:rsid w:val="63441F36"/>
    <w:rsid w:val="641941AB"/>
    <w:rsid w:val="649E0E16"/>
    <w:rsid w:val="64C701D0"/>
    <w:rsid w:val="65501489"/>
    <w:rsid w:val="65683634"/>
    <w:rsid w:val="657E0B48"/>
    <w:rsid w:val="66264D37"/>
    <w:rsid w:val="662B15AE"/>
    <w:rsid w:val="67FA3CBD"/>
    <w:rsid w:val="67FF5FF1"/>
    <w:rsid w:val="686F3A8E"/>
    <w:rsid w:val="688D6DBF"/>
    <w:rsid w:val="691B00F9"/>
    <w:rsid w:val="69BE70C4"/>
    <w:rsid w:val="69F831FA"/>
    <w:rsid w:val="6A2A1384"/>
    <w:rsid w:val="6AFEE48C"/>
    <w:rsid w:val="6B5E0AAF"/>
    <w:rsid w:val="6BD31768"/>
    <w:rsid w:val="6D103417"/>
    <w:rsid w:val="6D342528"/>
    <w:rsid w:val="6D73A7A8"/>
    <w:rsid w:val="6DED540B"/>
    <w:rsid w:val="6EC205F2"/>
    <w:rsid w:val="717383BB"/>
    <w:rsid w:val="71EA46D2"/>
    <w:rsid w:val="72556080"/>
    <w:rsid w:val="72FB5971"/>
    <w:rsid w:val="731F3CDF"/>
    <w:rsid w:val="7367CFA8"/>
    <w:rsid w:val="7368470D"/>
    <w:rsid w:val="73762533"/>
    <w:rsid w:val="73F6855F"/>
    <w:rsid w:val="743E50DD"/>
    <w:rsid w:val="74507E06"/>
    <w:rsid w:val="74FB6D7E"/>
    <w:rsid w:val="74FC1995"/>
    <w:rsid w:val="74FD2CB8"/>
    <w:rsid w:val="75ED062E"/>
    <w:rsid w:val="75FF44DB"/>
    <w:rsid w:val="76413F68"/>
    <w:rsid w:val="765C6DB5"/>
    <w:rsid w:val="76B529FB"/>
    <w:rsid w:val="77210E87"/>
    <w:rsid w:val="77B1FF77"/>
    <w:rsid w:val="785A2E96"/>
    <w:rsid w:val="797F503F"/>
    <w:rsid w:val="799A7C87"/>
    <w:rsid w:val="7A2A0ED3"/>
    <w:rsid w:val="7A6B49A6"/>
    <w:rsid w:val="7AC35E02"/>
    <w:rsid w:val="7AD16771"/>
    <w:rsid w:val="7B116B6D"/>
    <w:rsid w:val="7B5615BC"/>
    <w:rsid w:val="7B7FB31D"/>
    <w:rsid w:val="7B973D59"/>
    <w:rsid w:val="7BAE59D5"/>
    <w:rsid w:val="7BEC7AA8"/>
    <w:rsid w:val="7BFD26D4"/>
    <w:rsid w:val="7BFE8EC0"/>
    <w:rsid w:val="7DA61B5B"/>
    <w:rsid w:val="7DF77DD2"/>
    <w:rsid w:val="7DFFA53F"/>
    <w:rsid w:val="7F2FE11E"/>
    <w:rsid w:val="7F5F1F28"/>
    <w:rsid w:val="7F6E0A32"/>
    <w:rsid w:val="7F7BA24F"/>
    <w:rsid w:val="7FAB99E8"/>
    <w:rsid w:val="7FB746D5"/>
    <w:rsid w:val="7FDE5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6199F3C"/>
  <w15:docId w15:val="{71A49CF6-6744-4BF1-9C60-5478E6E49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iPriority="0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widowControl/>
      <w:jc w:val="left"/>
    </w:pPr>
  </w:style>
  <w:style w:type="paragraph" w:styleId="TOC3">
    <w:name w:val="toc 3"/>
    <w:basedOn w:val="a"/>
    <w:next w:val="a"/>
    <w:uiPriority w:val="39"/>
    <w:unhideWhenUsed/>
    <w:qFormat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a5">
    <w:name w:val="Plain Text"/>
    <w:basedOn w:val="a"/>
    <w:link w:val="a6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21">
    <w:name w:val="Body Text Indent 2"/>
    <w:basedOn w:val="a"/>
    <w:link w:val="22"/>
    <w:qFormat/>
    <w:pPr>
      <w:widowControl/>
      <w:ind w:firstLineChars="200" w:firstLine="562"/>
      <w:jc w:val="left"/>
    </w:pPr>
    <w:rPr>
      <w:b/>
      <w:bCs/>
      <w:sz w:val="28"/>
      <w:szCs w:val="24"/>
    </w:r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  <w:pPr>
      <w:widowControl/>
      <w:tabs>
        <w:tab w:val="right" w:leader="dot" w:pos="8720"/>
      </w:tabs>
      <w:spacing w:after="100" w:afterAutospacing="1" w:line="360" w:lineRule="auto"/>
      <w:jc w:val="left"/>
    </w:pPr>
    <w:rPr>
      <w:rFonts w:ascii="仿宋_GB2312" w:eastAsia="仿宋_GB2312" w:hAnsi="宋体"/>
      <w:b/>
      <w:bCs/>
      <w:kern w:val="0"/>
      <w:sz w:val="32"/>
      <w:szCs w:val="32"/>
    </w:rPr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ad">
    <w:name w:val="Normal (Web)"/>
    <w:basedOn w:val="a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e">
    <w:name w:val="Title"/>
    <w:basedOn w:val="a"/>
    <w:next w:val="a"/>
    <w:link w:val="af"/>
    <w:qFormat/>
    <w:pPr>
      <w:widowControl/>
      <w:spacing w:before="240" w:after="60"/>
      <w:jc w:val="center"/>
      <w:outlineLvl w:val="0"/>
    </w:pPr>
    <w:rPr>
      <w:rFonts w:ascii="Cambria" w:eastAsia="黑体" w:hAnsi="Cambria"/>
      <w:b/>
      <w:bCs/>
      <w:sz w:val="52"/>
      <w:szCs w:val="32"/>
    </w:rPr>
  </w:style>
  <w:style w:type="paragraph" w:styleId="af0">
    <w:name w:val="annotation subject"/>
    <w:basedOn w:val="a3"/>
    <w:next w:val="a3"/>
    <w:link w:val="af1"/>
    <w:uiPriority w:val="99"/>
    <w:semiHidden/>
    <w:unhideWhenUsed/>
    <w:qFormat/>
    <w:rPr>
      <w:b/>
      <w:bCs/>
    </w:rPr>
  </w:style>
  <w:style w:type="table" w:styleId="af2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basedOn w:val="a0"/>
    <w:qFormat/>
    <w:rPr>
      <w:b/>
      <w:bCs/>
    </w:rPr>
  </w:style>
  <w:style w:type="character" w:styleId="af4">
    <w:name w:val="page number"/>
    <w:basedOn w:val="a0"/>
    <w:qFormat/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页眉 字符"/>
    <w:basedOn w:val="a0"/>
    <w:link w:val="ab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paragraph" w:customStyle="1" w:styleId="11">
    <w:name w:val="样式1"/>
    <w:basedOn w:val="a"/>
    <w:qFormat/>
    <w:pPr>
      <w:spacing w:line="600" w:lineRule="exact"/>
      <w:ind w:firstLineChars="200" w:firstLine="200"/>
    </w:pPr>
    <w:rPr>
      <w:rFonts w:eastAsia="方正仿宋简体"/>
      <w:bCs/>
      <w:snapToGrid w:val="0"/>
      <w:kern w:val="0"/>
      <w:sz w:val="32"/>
      <w:szCs w:val="32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0"/>
    </w:rPr>
  </w:style>
  <w:style w:type="character" w:customStyle="1" w:styleId="a6">
    <w:name w:val="纯文本 字符"/>
    <w:basedOn w:val="a0"/>
    <w:link w:val="a5"/>
    <w:qFormat/>
    <w:rPr>
      <w:rFonts w:ascii="仿宋_GB2312" w:eastAsia="宋体" w:hAnsi="Times New Roman" w:cs="Times New Roman"/>
      <w:sz w:val="24"/>
      <w:szCs w:val="20"/>
    </w:rPr>
  </w:style>
  <w:style w:type="paragraph" w:customStyle="1" w:styleId="Style8">
    <w:name w:val="_Style 8"/>
    <w:basedOn w:val="a"/>
    <w:next w:val="a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af7">
    <w:name w:val="List Paragraph"/>
    <w:basedOn w:val="a"/>
    <w:uiPriority w:val="34"/>
    <w:qFormat/>
    <w:pPr>
      <w:ind w:firstLineChars="200" w:firstLine="420"/>
    </w:pPr>
    <w:rPr>
      <w:rFonts w:ascii="仿宋_GB2312" w:eastAsia="仿宋_GB2312"/>
      <w:spacing w:val="-4"/>
      <w:sz w:val="32"/>
    </w:rPr>
  </w:style>
  <w:style w:type="character" w:customStyle="1" w:styleId="22">
    <w:name w:val="正文文本缩进 2 字符"/>
    <w:basedOn w:val="a0"/>
    <w:link w:val="21"/>
    <w:qFormat/>
    <w:rPr>
      <w:rFonts w:ascii="Times New Roman" w:eastAsia="宋体" w:hAnsi="Times New Roman" w:cs="Times New Roman"/>
      <w:b/>
      <w:bCs/>
      <w:sz w:val="28"/>
      <w:szCs w:val="24"/>
    </w:rPr>
  </w:style>
  <w:style w:type="character" w:customStyle="1" w:styleId="af">
    <w:name w:val="标题 字符"/>
    <w:basedOn w:val="a0"/>
    <w:link w:val="ae"/>
    <w:qFormat/>
    <w:rPr>
      <w:rFonts w:ascii="Cambria" w:eastAsia="黑体" w:hAnsi="Cambria" w:cs="Times New Roman"/>
      <w:b/>
      <w:bCs/>
      <w:sz w:val="52"/>
      <w:szCs w:val="32"/>
    </w:rPr>
  </w:style>
  <w:style w:type="character" w:customStyle="1" w:styleId="af1">
    <w:name w:val="批注主题 字符"/>
    <w:basedOn w:val="a4"/>
    <w:link w:val="af0"/>
    <w:uiPriority w:val="99"/>
    <w:semiHidden/>
    <w:qFormat/>
    <w:rPr>
      <w:rFonts w:ascii="Times New Roman" w:eastAsia="宋体" w:hAnsi="Times New Roman" w:cs="Times New Roman"/>
      <w:b/>
      <w:bCs/>
      <w:szCs w:val="20"/>
    </w:rPr>
  </w:style>
  <w:style w:type="character" w:customStyle="1" w:styleId="title1">
    <w:name w:val="title1"/>
    <w:qFormat/>
    <w:rPr>
      <w:b/>
      <w:bCs/>
      <w:color w:val="999900"/>
      <w:sz w:val="24"/>
      <w:szCs w:val="24"/>
    </w:rPr>
  </w:style>
  <w:style w:type="paragraph" w:customStyle="1" w:styleId="TOC10">
    <w:name w:val="TOC 标题1"/>
    <w:basedOn w:val="1"/>
    <w:next w:val="a"/>
    <w:uiPriority w:val="39"/>
    <w:unhideWhenUsed/>
    <w:qFormat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4C2CE0-5546-4075-A386-997260350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480</Words>
  <Characters>682</Characters>
  <Application>Microsoft Office Word</Application>
  <DocSecurity>0</DocSecurity>
  <Lines>34</Lines>
  <Paragraphs>34</Paragraphs>
  <ScaleCrop>false</ScaleCrop>
  <Company>Microsoft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胡胜链</dc:creator>
  <cp:lastModifiedBy>Administrator</cp:lastModifiedBy>
  <cp:revision>66</cp:revision>
  <cp:lastPrinted>2022-01-27T01:53:00Z</cp:lastPrinted>
  <dcterms:created xsi:type="dcterms:W3CDTF">2024-08-06T09:48:00Z</dcterms:created>
  <dcterms:modified xsi:type="dcterms:W3CDTF">2024-08-08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7415A875B6C34A36A16A6087D0DEB524</vt:lpwstr>
  </property>
</Properties>
</file>